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DF56BD" w14:textId="77777777" w:rsidR="00CD0D57" w:rsidRDefault="00CD0D57" w:rsidP="00CD0D5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52E1B7E" wp14:editId="74E1879D">
            <wp:simplePos x="0" y="0"/>
            <wp:positionH relativeFrom="margin">
              <wp:align>center</wp:align>
            </wp:positionH>
            <wp:positionV relativeFrom="paragraph">
              <wp:posOffset>41333</wp:posOffset>
            </wp:positionV>
            <wp:extent cx="2304184" cy="1536123"/>
            <wp:effectExtent l="0" t="0" r="1270" b="6985"/>
            <wp:wrapNone/>
            <wp:docPr id="3" name="Picture 3" descr="Q:\DSDM\Year 2010\Marcom Team\Logo\JCU Singapore new logo\Logo(new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Q:\DSDM\Year 2010\Marcom Team\Logo\JCU Singapore new logo\Logo(new)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4184" cy="153612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0F487B" w14:textId="77777777" w:rsidR="00CD0D57" w:rsidRDefault="00CD0D57" w:rsidP="00CD0D57">
      <w:pPr>
        <w:spacing w:after="0"/>
      </w:pPr>
    </w:p>
    <w:p w14:paraId="5B5C7CE2" w14:textId="77777777" w:rsidR="00CD0D57" w:rsidRDefault="00CD0D57" w:rsidP="00CD0D57">
      <w:pPr>
        <w:spacing w:after="0"/>
      </w:pPr>
    </w:p>
    <w:p w14:paraId="062FE104" w14:textId="77777777" w:rsidR="00CD0D57" w:rsidRDefault="00CD0D57" w:rsidP="00CD0D57">
      <w:pPr>
        <w:spacing w:after="0"/>
      </w:pPr>
    </w:p>
    <w:p w14:paraId="75D8140B" w14:textId="77777777" w:rsidR="00CD0D57" w:rsidRDefault="00CD0D57" w:rsidP="00CD0D57">
      <w:pPr>
        <w:spacing w:after="0"/>
        <w:rPr>
          <w:b/>
          <w:sz w:val="28"/>
          <w:szCs w:val="28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7D85CFAC" w14:textId="77777777" w:rsidR="00CD0D57" w:rsidRPr="00601B87" w:rsidRDefault="00CD0D57" w:rsidP="00CD0D57">
      <w:pPr>
        <w:spacing w:after="0"/>
        <w:rPr>
          <w:b/>
          <w:sz w:val="28"/>
          <w:szCs w:val="28"/>
          <w:lang w:val="en-SG"/>
        </w:rPr>
      </w:pP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  <w:r w:rsidRPr="00AA7996">
        <w:rPr>
          <w:b/>
          <w:sz w:val="28"/>
          <w:szCs w:val="28"/>
        </w:rPr>
        <w:tab/>
      </w:r>
    </w:p>
    <w:p w14:paraId="117CE60F" w14:textId="77777777" w:rsidR="00CD0D57" w:rsidRDefault="00CD0D57" w:rsidP="00CD0D57">
      <w:pPr>
        <w:spacing w:after="0"/>
        <w:rPr>
          <w:sz w:val="24"/>
          <w:szCs w:val="24"/>
        </w:rPr>
      </w:pPr>
    </w:p>
    <w:p w14:paraId="7F928890" w14:textId="77777777" w:rsidR="00CD0D57" w:rsidRDefault="00CD0D57" w:rsidP="00CD0D57">
      <w:pPr>
        <w:spacing w:after="0"/>
        <w:rPr>
          <w:sz w:val="24"/>
          <w:szCs w:val="24"/>
        </w:rPr>
      </w:pPr>
    </w:p>
    <w:p w14:paraId="338E0894" w14:textId="77777777" w:rsidR="00CD0D57" w:rsidRDefault="00CD0D57" w:rsidP="00CD0D57">
      <w:pPr>
        <w:spacing w:after="0"/>
        <w:rPr>
          <w:sz w:val="24"/>
          <w:szCs w:val="24"/>
        </w:rPr>
      </w:pPr>
    </w:p>
    <w:p w14:paraId="6AEBF0CD" w14:textId="77777777" w:rsidR="00CD0D57" w:rsidRDefault="00CD0D57" w:rsidP="00CD0D57">
      <w:pPr>
        <w:spacing w:after="0"/>
        <w:rPr>
          <w:sz w:val="24"/>
          <w:szCs w:val="24"/>
        </w:rPr>
      </w:pPr>
    </w:p>
    <w:p w14:paraId="7881DCE8" w14:textId="77777777" w:rsidR="00CD0D57" w:rsidRDefault="00CD0D57" w:rsidP="00CD0D57">
      <w:pPr>
        <w:spacing w:after="0"/>
        <w:rPr>
          <w:b/>
          <w:sz w:val="40"/>
          <w:szCs w:val="40"/>
          <w:u w:val="single"/>
        </w:rPr>
      </w:pPr>
    </w:p>
    <w:p w14:paraId="2904BAFA" w14:textId="508D3CDC" w:rsidR="00CD0D57" w:rsidRPr="00511FBD" w:rsidRDefault="00CD0D57" w:rsidP="00CD0D57">
      <w:pPr>
        <w:spacing w:after="0"/>
        <w:jc w:val="center"/>
        <w:rPr>
          <w:b/>
          <w:bCs/>
          <w:sz w:val="40"/>
          <w:szCs w:val="40"/>
          <w:u w:val="single"/>
        </w:rPr>
      </w:pPr>
      <w:r w:rsidRPr="00511FBD">
        <w:rPr>
          <w:b/>
          <w:bCs/>
          <w:sz w:val="40"/>
          <w:szCs w:val="40"/>
          <w:u w:val="single"/>
        </w:rPr>
        <w:t xml:space="preserve">Assessment </w:t>
      </w:r>
      <w:r>
        <w:rPr>
          <w:b/>
          <w:bCs/>
          <w:sz w:val="40"/>
          <w:szCs w:val="40"/>
          <w:u w:val="single"/>
        </w:rPr>
        <w:t>2</w:t>
      </w:r>
      <w:r w:rsidRPr="00511FBD">
        <w:rPr>
          <w:b/>
          <w:bCs/>
          <w:sz w:val="40"/>
          <w:szCs w:val="40"/>
          <w:u w:val="single"/>
        </w:rPr>
        <w:t xml:space="preserve">: </w:t>
      </w:r>
      <w:r>
        <w:rPr>
          <w:b/>
          <w:bCs/>
          <w:sz w:val="40"/>
          <w:szCs w:val="40"/>
          <w:u w:val="single"/>
        </w:rPr>
        <w:t>Case study analysis</w:t>
      </w:r>
    </w:p>
    <w:p w14:paraId="3585C4B0" w14:textId="77777777" w:rsidR="00CD0D57" w:rsidRPr="00511FBD" w:rsidRDefault="00CD0D57" w:rsidP="00CD0D57">
      <w:pPr>
        <w:spacing w:after="0"/>
        <w:jc w:val="center"/>
        <w:rPr>
          <w:sz w:val="32"/>
          <w:szCs w:val="32"/>
        </w:rPr>
      </w:pPr>
    </w:p>
    <w:p w14:paraId="67D772CB" w14:textId="77777777" w:rsidR="00CD0D57" w:rsidRDefault="00CD0D57" w:rsidP="00CD0D57">
      <w:pPr>
        <w:pStyle w:val="Title"/>
        <w:jc w:val="center"/>
        <w:rPr>
          <w:rFonts w:asciiTheme="minorHAnsi" w:hAnsiTheme="minorHAnsi"/>
          <w:sz w:val="48"/>
          <w:szCs w:val="48"/>
        </w:rPr>
      </w:pPr>
    </w:p>
    <w:p w14:paraId="4F5BD44D" w14:textId="0FE21386" w:rsidR="00CD0D57" w:rsidRPr="00FB1129" w:rsidRDefault="00ED150D" w:rsidP="00CD0D57">
      <w:pPr>
        <w:pStyle w:val="Title"/>
        <w:jc w:val="center"/>
        <w:rPr>
          <w:rFonts w:asciiTheme="minorHAnsi" w:hAnsiTheme="minorHAnsi"/>
          <w:b/>
          <w:bCs/>
          <w:sz w:val="48"/>
          <w:szCs w:val="48"/>
        </w:rPr>
      </w:pPr>
      <w:r>
        <w:rPr>
          <w:rFonts w:asciiTheme="minorHAnsi" w:hAnsiTheme="minorHAnsi"/>
          <w:b/>
          <w:bCs/>
          <w:sz w:val="48"/>
          <w:szCs w:val="48"/>
        </w:rPr>
        <w:t>Report</w:t>
      </w:r>
    </w:p>
    <w:p w14:paraId="10EC5FCC" w14:textId="77777777" w:rsidR="00CD0D57" w:rsidRPr="00511FBD" w:rsidRDefault="00CD0D57" w:rsidP="00CD0D57"/>
    <w:p w14:paraId="5723D612" w14:textId="77777777" w:rsidR="00CD0D57" w:rsidRPr="00511FBD" w:rsidRDefault="00CD0D57" w:rsidP="00CD0D57">
      <w:pPr>
        <w:spacing w:after="0"/>
        <w:jc w:val="center"/>
        <w:rPr>
          <w:sz w:val="32"/>
          <w:szCs w:val="32"/>
        </w:rPr>
      </w:pPr>
    </w:p>
    <w:p w14:paraId="14D85CE3" w14:textId="77777777" w:rsidR="00CD0D57" w:rsidRPr="00511FBD" w:rsidRDefault="00CD0D57" w:rsidP="00CD0D57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>Author: Bertocco Thomas-Killian - #13758322</w:t>
      </w:r>
    </w:p>
    <w:p w14:paraId="4B703CF7" w14:textId="77777777" w:rsidR="00CD0D57" w:rsidRPr="00511FBD" w:rsidRDefault="00CD0D57" w:rsidP="00CD0D57">
      <w:pPr>
        <w:spacing w:after="0"/>
        <w:jc w:val="center"/>
        <w:rPr>
          <w:sz w:val="32"/>
          <w:szCs w:val="32"/>
        </w:rPr>
      </w:pPr>
    </w:p>
    <w:p w14:paraId="2BDFBB08" w14:textId="77777777" w:rsidR="00CD0D57" w:rsidRPr="00511FBD" w:rsidRDefault="00CD0D57" w:rsidP="00CD0D57">
      <w:pPr>
        <w:spacing w:after="0"/>
        <w:jc w:val="center"/>
        <w:rPr>
          <w:sz w:val="32"/>
          <w:szCs w:val="32"/>
        </w:rPr>
      </w:pPr>
      <w:r w:rsidRPr="00511FBD">
        <w:rPr>
          <w:sz w:val="32"/>
          <w:szCs w:val="32"/>
        </w:rPr>
        <w:t xml:space="preserve">Lecturer: Eddie </w:t>
      </w:r>
      <w:proofErr w:type="spellStart"/>
      <w:r w:rsidRPr="00511FBD">
        <w:rPr>
          <w:sz w:val="32"/>
          <w:szCs w:val="32"/>
        </w:rPr>
        <w:t>Chng</w:t>
      </w:r>
      <w:proofErr w:type="spellEnd"/>
    </w:p>
    <w:p w14:paraId="4116D994" w14:textId="77777777" w:rsidR="00CD0D57" w:rsidRPr="00B06CCB" w:rsidRDefault="00CD0D57" w:rsidP="00CD0D57">
      <w:pPr>
        <w:spacing w:after="0"/>
        <w:jc w:val="center"/>
        <w:rPr>
          <w:sz w:val="32"/>
          <w:szCs w:val="32"/>
        </w:rPr>
      </w:pPr>
    </w:p>
    <w:p w14:paraId="24A5DB08" w14:textId="77777777" w:rsidR="00CD0D57" w:rsidRPr="00B06CCB" w:rsidRDefault="00CD0D57" w:rsidP="00CD0D57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CO5124 Data Analysis and Decision Modelling </w:t>
      </w:r>
      <w:r w:rsidRPr="00B06CCB">
        <w:rPr>
          <w:sz w:val="32"/>
          <w:szCs w:val="32"/>
        </w:rPr>
        <w:t xml:space="preserve">| </w:t>
      </w:r>
      <w:r>
        <w:rPr>
          <w:sz w:val="32"/>
          <w:szCs w:val="32"/>
        </w:rPr>
        <w:t>SP52</w:t>
      </w:r>
      <w:r w:rsidRPr="00B06CCB">
        <w:rPr>
          <w:sz w:val="32"/>
          <w:szCs w:val="32"/>
        </w:rPr>
        <w:t xml:space="preserve"> | 2019</w:t>
      </w:r>
    </w:p>
    <w:p w14:paraId="09D09AB3" w14:textId="77777777" w:rsidR="00CD0D57" w:rsidRPr="00B06CCB" w:rsidRDefault="00CD0D57" w:rsidP="00CD0D57">
      <w:pPr>
        <w:spacing w:after="0"/>
        <w:rPr>
          <w:sz w:val="32"/>
          <w:szCs w:val="32"/>
        </w:rPr>
      </w:pPr>
    </w:p>
    <w:p w14:paraId="22CB81DF" w14:textId="77777777" w:rsidR="00CD0D57" w:rsidRPr="00B06CCB" w:rsidRDefault="00CD0D57" w:rsidP="00CD0D57">
      <w:pPr>
        <w:spacing w:after="0"/>
        <w:jc w:val="center"/>
        <w:rPr>
          <w:sz w:val="32"/>
          <w:szCs w:val="32"/>
        </w:rPr>
      </w:pPr>
    </w:p>
    <w:p w14:paraId="74420E5E" w14:textId="7D69A318" w:rsidR="00CD0D57" w:rsidRPr="00511FBD" w:rsidRDefault="00A40312" w:rsidP="00CD0D57">
      <w:pPr>
        <w:spacing w:after="0"/>
        <w:jc w:val="center"/>
        <w:rPr>
          <w:sz w:val="32"/>
          <w:szCs w:val="32"/>
        </w:rPr>
      </w:pPr>
      <w:r>
        <w:rPr>
          <w:sz w:val="32"/>
          <w:szCs w:val="32"/>
        </w:rPr>
        <w:t>5 September</w:t>
      </w:r>
      <w:r w:rsidR="00CD0D57">
        <w:rPr>
          <w:sz w:val="32"/>
          <w:szCs w:val="32"/>
        </w:rPr>
        <w:t xml:space="preserve"> </w:t>
      </w:r>
      <w:r w:rsidR="00CD0D57" w:rsidRPr="00B06CCB">
        <w:rPr>
          <w:sz w:val="32"/>
          <w:szCs w:val="32"/>
        </w:rPr>
        <w:t>2019</w:t>
      </w:r>
    </w:p>
    <w:p w14:paraId="2239CF38" w14:textId="416E47D5" w:rsidR="006479BB" w:rsidRDefault="006479BB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1469533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D8738A7" w14:textId="6C742D8E" w:rsidR="00091C73" w:rsidRDefault="00091C73">
          <w:pPr>
            <w:pStyle w:val="TOCHeading"/>
          </w:pPr>
          <w:r>
            <w:t>Table of Contents</w:t>
          </w:r>
        </w:p>
        <w:p w14:paraId="74BC4BF2" w14:textId="6A40FD35" w:rsidR="00CA2D97" w:rsidRDefault="00091C7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509519" w:history="1">
            <w:r w:rsidR="00CA2D97" w:rsidRPr="00FB5E4E">
              <w:rPr>
                <w:rStyle w:val="Hyperlink"/>
                <w:rFonts w:eastAsia="Times New Roman"/>
                <w:noProof/>
              </w:rPr>
              <w:t>Issue 1: Determine current average pricing of the accommodation by brands, states, and locations.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19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76BA788C" w14:textId="0D541B74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0" w:history="1">
            <w:r w:rsidR="00CA2D97" w:rsidRPr="00FB5E4E">
              <w:rPr>
                <w:rStyle w:val="Hyperlink"/>
                <w:noProof/>
              </w:rPr>
              <w:t>The procedure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0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6AAF99F4" w14:textId="2596BA4A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1" w:history="1">
            <w:r w:rsidR="00CA2D97" w:rsidRPr="00FB5E4E">
              <w:rPr>
                <w:rStyle w:val="Hyperlink"/>
                <w:noProof/>
              </w:rPr>
              <w:t>Conclusion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1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6DB212A9" w14:textId="56E3499E" w:rsidR="00CA2D97" w:rsidRDefault="00584E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2" w:history="1">
            <w:r w:rsidR="00CA2D97" w:rsidRPr="00FB5E4E">
              <w:rPr>
                <w:rStyle w:val="Hyperlink"/>
                <w:rFonts w:eastAsia="Times New Roman"/>
                <w:noProof/>
              </w:rPr>
              <w:t>Issue 2: Determine whether price differentiation exists among the accommodation brands.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2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6382C23F" w14:textId="47CD569D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3" w:history="1">
            <w:r w:rsidR="00CA2D97" w:rsidRPr="00FB5E4E">
              <w:rPr>
                <w:rStyle w:val="Hyperlink"/>
                <w:noProof/>
              </w:rPr>
              <w:t>The procedure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3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2A62D79C" w14:textId="2A38D303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4" w:history="1">
            <w:r w:rsidR="00CA2D97" w:rsidRPr="00FB5E4E">
              <w:rPr>
                <w:rStyle w:val="Hyperlink"/>
                <w:noProof/>
              </w:rPr>
              <w:t>Conclusion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4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3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2CF644A7" w14:textId="3CB518A9" w:rsidR="00CA2D97" w:rsidRDefault="00584E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5" w:history="1">
            <w:r w:rsidR="00CA2D97" w:rsidRPr="00FB5E4E">
              <w:rPr>
                <w:rStyle w:val="Hyperlink"/>
                <w:noProof/>
              </w:rPr>
              <w:t>Issue 3: Determine whether price differentiation exists between states among the accommodation brands.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5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7EB4915B" w14:textId="0796631A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6" w:history="1">
            <w:r w:rsidR="00CA2D97" w:rsidRPr="00FB5E4E">
              <w:rPr>
                <w:rStyle w:val="Hyperlink"/>
                <w:noProof/>
              </w:rPr>
              <w:t>The procedure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6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70395654" w14:textId="34AFEEBE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7" w:history="1">
            <w:r w:rsidR="00CA2D97" w:rsidRPr="00FB5E4E">
              <w:rPr>
                <w:rStyle w:val="Hyperlink"/>
                <w:noProof/>
              </w:rPr>
              <w:t>Conclusion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7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62B1C189" w14:textId="13904F53" w:rsidR="00CA2D97" w:rsidRDefault="00584E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8" w:history="1">
            <w:r w:rsidR="00CA2D97" w:rsidRPr="00FB5E4E">
              <w:rPr>
                <w:rStyle w:val="Hyperlink"/>
                <w:noProof/>
              </w:rPr>
              <w:t>Issue 4: Determine whether price differentiation exists between locations among the accommodation brands.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8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585A89B2" w14:textId="7B0ED5FC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29" w:history="1">
            <w:r w:rsidR="00CA2D97" w:rsidRPr="00FB5E4E">
              <w:rPr>
                <w:rStyle w:val="Hyperlink"/>
                <w:noProof/>
              </w:rPr>
              <w:t>The procedure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29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24616535" w14:textId="484C0D24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30" w:history="1">
            <w:r w:rsidR="00CA2D97" w:rsidRPr="00FB5E4E">
              <w:rPr>
                <w:rStyle w:val="Hyperlink"/>
                <w:noProof/>
              </w:rPr>
              <w:t>Conclusion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30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4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4774592D" w14:textId="7D8D5F37" w:rsidR="00CA2D97" w:rsidRDefault="00584E9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31" w:history="1">
            <w:r w:rsidR="00CA2D97" w:rsidRPr="00FB5E4E">
              <w:rPr>
                <w:rStyle w:val="Hyperlink"/>
                <w:rFonts w:eastAsia="Times New Roman"/>
                <w:noProof/>
              </w:rPr>
              <w:t>Issue 5: Determine if the introduction of the Comfort brand has increased internal competition among the other accommodation brands.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31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5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558DF2A8" w14:textId="6445CC9D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32" w:history="1">
            <w:r w:rsidR="00CA2D97" w:rsidRPr="00FB5E4E">
              <w:rPr>
                <w:rStyle w:val="Hyperlink"/>
                <w:noProof/>
              </w:rPr>
              <w:t>The procedure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32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5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41A2F2AB" w14:textId="1AE18BEF" w:rsidR="00CA2D97" w:rsidRDefault="00584E9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8509533" w:history="1">
            <w:r w:rsidR="00CA2D97" w:rsidRPr="00FB5E4E">
              <w:rPr>
                <w:rStyle w:val="Hyperlink"/>
                <w:noProof/>
              </w:rPr>
              <w:t>Conclusion</w:t>
            </w:r>
            <w:r w:rsidR="00CA2D97">
              <w:rPr>
                <w:noProof/>
                <w:webHidden/>
              </w:rPr>
              <w:tab/>
            </w:r>
            <w:r w:rsidR="00CA2D97">
              <w:rPr>
                <w:noProof/>
                <w:webHidden/>
              </w:rPr>
              <w:fldChar w:fldCharType="begin"/>
            </w:r>
            <w:r w:rsidR="00CA2D97">
              <w:rPr>
                <w:noProof/>
                <w:webHidden/>
              </w:rPr>
              <w:instrText xml:space="preserve"> PAGEREF _Toc18509533 \h </w:instrText>
            </w:r>
            <w:r w:rsidR="00CA2D97">
              <w:rPr>
                <w:noProof/>
                <w:webHidden/>
              </w:rPr>
            </w:r>
            <w:r w:rsidR="00CA2D97">
              <w:rPr>
                <w:noProof/>
                <w:webHidden/>
              </w:rPr>
              <w:fldChar w:fldCharType="separate"/>
            </w:r>
            <w:r w:rsidR="00CA2D97">
              <w:rPr>
                <w:noProof/>
                <w:webHidden/>
              </w:rPr>
              <w:t>5</w:t>
            </w:r>
            <w:r w:rsidR="00CA2D97">
              <w:rPr>
                <w:noProof/>
                <w:webHidden/>
              </w:rPr>
              <w:fldChar w:fldCharType="end"/>
            </w:r>
          </w:hyperlink>
        </w:p>
        <w:p w14:paraId="4795646A" w14:textId="43C842ED" w:rsidR="00091C73" w:rsidRDefault="00091C73">
          <w:r>
            <w:rPr>
              <w:b/>
              <w:bCs/>
              <w:noProof/>
            </w:rPr>
            <w:fldChar w:fldCharType="end"/>
          </w:r>
        </w:p>
      </w:sdtContent>
    </w:sdt>
    <w:p w14:paraId="3A5E40DF" w14:textId="77777777" w:rsidR="00091C73" w:rsidRDefault="00091C73">
      <w:pPr>
        <w:rPr>
          <w:rFonts w:asciiTheme="majorHAnsi" w:eastAsia="Times New Roman" w:hAnsiTheme="majorHAnsi" w:cstheme="majorBidi"/>
          <w:color w:val="2F5496" w:themeColor="accent1" w:themeShade="BF"/>
          <w:sz w:val="26"/>
          <w:szCs w:val="26"/>
        </w:rPr>
      </w:pPr>
      <w:r>
        <w:rPr>
          <w:rFonts w:eastAsia="Times New Roman"/>
        </w:rPr>
        <w:br w:type="page"/>
      </w:r>
    </w:p>
    <w:p w14:paraId="19AB084A" w14:textId="0AF028EA" w:rsidR="006479BB" w:rsidRDefault="006479BB" w:rsidP="006479BB">
      <w:pPr>
        <w:pStyle w:val="Heading2"/>
        <w:rPr>
          <w:rFonts w:eastAsia="Times New Roman"/>
        </w:rPr>
      </w:pPr>
      <w:bookmarkStart w:id="0" w:name="_Toc18509519"/>
      <w:r w:rsidRPr="00BA3085">
        <w:rPr>
          <w:rFonts w:eastAsia="Times New Roman"/>
        </w:rPr>
        <w:lastRenderedPageBreak/>
        <w:t>Issue 1: Determine current average pricing of the accommodation by brands, states, and locations</w:t>
      </w:r>
      <w:r>
        <w:rPr>
          <w:rFonts w:eastAsia="Times New Roman"/>
        </w:rPr>
        <w:t>.</w:t>
      </w:r>
      <w:bookmarkEnd w:id="0"/>
    </w:p>
    <w:p w14:paraId="10C3AF4D" w14:textId="004732DF" w:rsidR="006141DE" w:rsidRDefault="006141DE" w:rsidP="000E6974"/>
    <w:p w14:paraId="467748B6" w14:textId="2B663B6A" w:rsidR="00091C73" w:rsidRDefault="00091C73" w:rsidP="00091C73">
      <w:pPr>
        <w:pStyle w:val="Heading3"/>
      </w:pPr>
      <w:bookmarkStart w:id="1" w:name="_Toc18509520"/>
      <w:r>
        <w:t>The procedure</w:t>
      </w:r>
      <w:bookmarkEnd w:id="1"/>
    </w:p>
    <w:p w14:paraId="0C022B5A" w14:textId="3F2C919B" w:rsidR="00091C73" w:rsidRDefault="00091C73" w:rsidP="00091C73">
      <w:r>
        <w:t>I used and rearranged a pivot table to find the requ</w:t>
      </w:r>
      <w:r w:rsidR="00C75F42">
        <w:t>ested</w:t>
      </w:r>
      <w:r>
        <w:t xml:space="preserve"> information.</w:t>
      </w:r>
    </w:p>
    <w:p w14:paraId="34FF99A1" w14:textId="77777777" w:rsidR="00091C73" w:rsidRDefault="00091C73" w:rsidP="00091C73"/>
    <w:p w14:paraId="71F04AC0" w14:textId="1E30C6AA" w:rsidR="00091C73" w:rsidRDefault="00091C73" w:rsidP="00091C73">
      <w:pPr>
        <w:pStyle w:val="Heading3"/>
      </w:pPr>
      <w:bookmarkStart w:id="2" w:name="_Toc18509521"/>
      <w:r>
        <w:t>Conclusion</w:t>
      </w:r>
      <w:bookmarkEnd w:id="2"/>
    </w:p>
    <w:p w14:paraId="673FE60D" w14:textId="7576D5F2" w:rsidR="00EA5B5E" w:rsidRDefault="00F46D11" w:rsidP="00F46D11">
      <w:pPr>
        <w:pStyle w:val="Heading5"/>
      </w:pPr>
      <w:r>
        <w:t>Resort</w:t>
      </w:r>
    </w:p>
    <w:p w14:paraId="7E64851F" w14:textId="7E323432" w:rsidR="000E6974" w:rsidRPr="00AD51CB" w:rsidRDefault="000E6974" w:rsidP="000E6974">
      <w:r w:rsidRPr="00AD51CB">
        <w:t xml:space="preserve">The 144 Hotels have been classified by brand, divided into 3 groups of 48. The average price of Resort brand hotels is $200, $203 for Cottage brand, and $201 for </w:t>
      </w:r>
      <w:r w:rsidR="008626C2">
        <w:t xml:space="preserve">the </w:t>
      </w:r>
      <w:r w:rsidRPr="00AD51CB">
        <w:t>Classic brand.</w:t>
      </w:r>
    </w:p>
    <w:p w14:paraId="2902F477" w14:textId="3AE6890B" w:rsidR="00EA5B5E" w:rsidRDefault="00F46D11" w:rsidP="00F46D11">
      <w:pPr>
        <w:pStyle w:val="Heading5"/>
      </w:pPr>
      <w:r>
        <w:t>Cottage</w:t>
      </w:r>
    </w:p>
    <w:p w14:paraId="6421C3E1" w14:textId="4AF16029" w:rsidR="000E6974" w:rsidRDefault="000E6974" w:rsidP="006479BB">
      <w:r w:rsidRPr="00EE687F">
        <w:t>The 144 Hotels have been classified by states, separated into 3 groups of 48. The average price of hotels in NSW state is $201, $202 for QLD state, and $201 for VIC state.</w:t>
      </w:r>
    </w:p>
    <w:p w14:paraId="5E7E5C42" w14:textId="734C4ECD" w:rsidR="00EA5B5E" w:rsidRDefault="00F46D11" w:rsidP="00F46D11">
      <w:pPr>
        <w:pStyle w:val="Heading5"/>
      </w:pPr>
      <w:r>
        <w:t>Classic</w:t>
      </w:r>
    </w:p>
    <w:p w14:paraId="6B1E21A7" w14:textId="3AFB8732" w:rsidR="000E6974" w:rsidRDefault="000E6974" w:rsidP="000E6974">
      <w:r w:rsidRPr="006419DB">
        <w:t>The 144 Hotels have been classified by location, divided into 2 groups of 72. The average price of hotels located in metropolitan cities is $202, and $201 for those located in regional cities.</w:t>
      </w:r>
    </w:p>
    <w:p w14:paraId="08DD0327" w14:textId="77777777" w:rsidR="000E6974" w:rsidRDefault="000E6974" w:rsidP="006479BB"/>
    <w:p w14:paraId="64F308CC" w14:textId="77777777" w:rsidR="006479BB" w:rsidRDefault="006479BB" w:rsidP="006479BB">
      <w:pPr>
        <w:pStyle w:val="Heading2"/>
        <w:rPr>
          <w:rFonts w:eastAsia="Times New Roman"/>
        </w:rPr>
      </w:pPr>
      <w:bookmarkStart w:id="3" w:name="_Toc18509522"/>
      <w:r w:rsidRPr="00C65D7B">
        <w:rPr>
          <w:rFonts w:eastAsia="Times New Roman"/>
        </w:rPr>
        <w:t>Issue 2: Determine whether price differentiation exists among the accommodation brands.</w:t>
      </w:r>
      <w:bookmarkEnd w:id="3"/>
    </w:p>
    <w:p w14:paraId="5E1D4E67" w14:textId="1A7D10AC" w:rsidR="006479BB" w:rsidRDefault="006479BB" w:rsidP="006479BB"/>
    <w:p w14:paraId="4AF5543A" w14:textId="45076EFE" w:rsidR="00091C73" w:rsidRDefault="00091C73" w:rsidP="00091C73">
      <w:pPr>
        <w:pStyle w:val="Heading3"/>
      </w:pPr>
      <w:bookmarkStart w:id="4" w:name="_Toc18509523"/>
      <w:r>
        <w:t>The procedure</w:t>
      </w:r>
      <w:bookmarkEnd w:id="4"/>
    </w:p>
    <w:p w14:paraId="514AB0ED" w14:textId="2FCB04DA" w:rsidR="00E12D39" w:rsidRDefault="00E12D39" w:rsidP="006479BB">
      <w:r>
        <w:t>I sorted the data</w:t>
      </w:r>
      <w:r w:rsidR="00042C67">
        <w:t xml:space="preserve"> into three columns by brand </w:t>
      </w:r>
      <w:r w:rsidR="00E603F0">
        <w:t>name and used a one-way ANOVA with the Tukey-Kramer procedure</w:t>
      </w:r>
      <w:r w:rsidR="00331715">
        <w:t xml:space="preserve"> to test the hypothesis</w:t>
      </w:r>
      <w:r w:rsidR="00E603F0">
        <w:t>.</w:t>
      </w:r>
    </w:p>
    <w:p w14:paraId="204EF620" w14:textId="77777777" w:rsidR="00E603F0" w:rsidRDefault="00E603F0" w:rsidP="006479BB"/>
    <w:p w14:paraId="559C26DB" w14:textId="43371798" w:rsidR="00091C73" w:rsidRDefault="00091C73" w:rsidP="00091C73">
      <w:pPr>
        <w:pStyle w:val="Heading3"/>
      </w:pPr>
      <w:bookmarkStart w:id="5" w:name="_Toc18509524"/>
      <w:r>
        <w:t>Conclusion</w:t>
      </w:r>
      <w:bookmarkEnd w:id="5"/>
    </w:p>
    <w:p w14:paraId="509716C5" w14:textId="6FEF8C5F" w:rsidR="00D323FA" w:rsidRDefault="00060F76" w:rsidP="00060F76">
      <w:pPr>
        <w:rPr>
          <w:rFonts w:cstheme="minorHAnsi"/>
        </w:rPr>
      </w:pPr>
      <w:r w:rsidRPr="00565B13">
        <w:rPr>
          <w:rFonts w:cstheme="minorHAnsi"/>
        </w:rPr>
        <w:t xml:space="preserve">According to the analysis of variance, </w:t>
      </w:r>
      <w:r w:rsidR="000B753F">
        <w:rPr>
          <w:rFonts w:cstheme="minorHAnsi"/>
        </w:rPr>
        <w:t>the null hypothesis</w:t>
      </w:r>
      <w:r w:rsidRPr="00565B13">
        <w:rPr>
          <w:rFonts w:cstheme="minorHAnsi"/>
        </w:rPr>
        <w:t xml:space="preserve"> is rejected because</w:t>
      </w:r>
      <w:r w:rsidR="008626C2">
        <w:rPr>
          <w:rFonts w:cstheme="minorHAnsi"/>
        </w:rPr>
        <w:t xml:space="preserve"> of</w:t>
      </w:r>
      <w:r w:rsidRPr="00565B13">
        <w:rPr>
          <w:rFonts w:cstheme="minorHAnsi"/>
        </w:rPr>
        <w:t xml:space="preserve"> </w:t>
      </w:r>
      <w:r w:rsidR="008626C2">
        <w:rPr>
          <w:rFonts w:cstheme="minorHAnsi"/>
        </w:rPr>
        <w:t xml:space="preserve">the </w:t>
      </w:r>
      <w:r w:rsidRPr="00565B13">
        <w:rPr>
          <w:rFonts w:cstheme="minorHAnsi"/>
        </w:rPr>
        <w:t>p-value (0.</w:t>
      </w:r>
      <w:r>
        <w:rPr>
          <w:rFonts w:cstheme="minorHAnsi"/>
        </w:rPr>
        <w:t>00</w:t>
      </w:r>
      <w:r w:rsidRPr="00565B13">
        <w:rPr>
          <w:rFonts w:cstheme="minorHAnsi"/>
        </w:rPr>
        <w:t>1063) &lt; α (0.05). The average price of the three accommodation brands is different.</w:t>
      </w:r>
    </w:p>
    <w:p w14:paraId="5F928C24" w14:textId="364C739D" w:rsidR="00060F76" w:rsidRDefault="00060F76" w:rsidP="00060F76">
      <w:pPr>
        <w:rPr>
          <w:rFonts w:cstheme="minorHAnsi"/>
        </w:rPr>
      </w:pPr>
      <w:r w:rsidRPr="00565B13">
        <w:rPr>
          <w:rFonts w:cstheme="minorHAnsi"/>
        </w:rPr>
        <w:t xml:space="preserve">According to the Tukey-Kramer procedure, we observe that there </w:t>
      </w:r>
      <w:r w:rsidR="00A4121A">
        <w:rPr>
          <w:rFonts w:cstheme="minorHAnsi"/>
        </w:rPr>
        <w:t xml:space="preserve">are </w:t>
      </w:r>
      <w:r w:rsidRPr="00565B13">
        <w:rPr>
          <w:rFonts w:cstheme="minorHAnsi"/>
        </w:rPr>
        <w:t>no</w:t>
      </w:r>
      <w:r w:rsidR="00204E3C">
        <w:rPr>
          <w:rFonts w:cstheme="minorHAnsi"/>
        </w:rPr>
        <w:t xml:space="preserve"> (</w:t>
      </w:r>
      <w:r w:rsidRPr="00565B13">
        <w:rPr>
          <w:rFonts w:cstheme="minorHAnsi"/>
        </w:rPr>
        <w:t xml:space="preserve">or </w:t>
      </w:r>
      <w:r w:rsidR="00382B27">
        <w:rPr>
          <w:rFonts w:cstheme="minorHAnsi"/>
        </w:rPr>
        <w:t>a</w:t>
      </w:r>
      <w:r w:rsidR="006371F9">
        <w:rPr>
          <w:rFonts w:cstheme="minorHAnsi"/>
        </w:rPr>
        <w:t xml:space="preserve"> </w:t>
      </w:r>
      <w:r w:rsidR="009D66F1">
        <w:rPr>
          <w:rFonts w:cstheme="minorHAnsi"/>
        </w:rPr>
        <w:t>negligible</w:t>
      </w:r>
      <w:r w:rsidR="00204E3C">
        <w:rPr>
          <w:rFonts w:cstheme="minorHAnsi"/>
        </w:rPr>
        <w:t>)</w:t>
      </w:r>
      <w:r w:rsidRPr="00565B13">
        <w:rPr>
          <w:rFonts w:cstheme="minorHAnsi"/>
        </w:rPr>
        <w:t xml:space="preserve"> price difference</w:t>
      </w:r>
      <w:r w:rsidR="00A4121A">
        <w:rPr>
          <w:rFonts w:cstheme="minorHAnsi"/>
        </w:rPr>
        <w:t>s</w:t>
      </w:r>
      <w:r w:rsidRPr="00565B13">
        <w:rPr>
          <w:rFonts w:cstheme="minorHAnsi"/>
        </w:rPr>
        <w:t xml:space="preserve"> between the Resort/Classic </w:t>
      </w:r>
      <w:r w:rsidR="007A104A">
        <w:rPr>
          <w:rFonts w:cstheme="minorHAnsi"/>
        </w:rPr>
        <w:t>means</w:t>
      </w:r>
      <w:r w:rsidR="00D6163A">
        <w:rPr>
          <w:rFonts w:cstheme="minorHAnsi"/>
        </w:rPr>
        <w:t xml:space="preserve"> (</w:t>
      </w:r>
      <w:r w:rsidR="00D323FA">
        <w:rPr>
          <w:rFonts w:cstheme="minorHAnsi"/>
        </w:rPr>
        <w:t xml:space="preserve">absolute difference </w:t>
      </w:r>
      <w:r w:rsidR="00D6163A">
        <w:rPr>
          <w:rFonts w:cstheme="minorHAnsi"/>
        </w:rPr>
        <w:t xml:space="preserve">1.192292 &lt; </w:t>
      </w:r>
      <w:r w:rsidR="00D323FA">
        <w:rPr>
          <w:rFonts w:cstheme="minorHAnsi"/>
        </w:rPr>
        <w:t xml:space="preserve">critical range </w:t>
      </w:r>
      <w:r w:rsidR="00D6163A">
        <w:rPr>
          <w:rFonts w:cstheme="minorHAnsi"/>
        </w:rPr>
        <w:t>1.472427)</w:t>
      </w:r>
      <w:r w:rsidR="007A104A">
        <w:rPr>
          <w:rFonts w:cstheme="minorHAnsi"/>
        </w:rPr>
        <w:t xml:space="preserve">, </w:t>
      </w:r>
      <w:r w:rsidRPr="00565B13">
        <w:rPr>
          <w:rFonts w:cstheme="minorHAnsi"/>
        </w:rPr>
        <w:t xml:space="preserve">and </w:t>
      </w:r>
      <w:r w:rsidR="007A104A">
        <w:rPr>
          <w:rFonts w:cstheme="minorHAnsi"/>
        </w:rPr>
        <w:t xml:space="preserve">the </w:t>
      </w:r>
      <w:r w:rsidRPr="00565B13">
        <w:rPr>
          <w:rFonts w:cstheme="minorHAnsi"/>
        </w:rPr>
        <w:t xml:space="preserve">Cottage/Classic </w:t>
      </w:r>
      <w:r w:rsidR="007A104A">
        <w:rPr>
          <w:rFonts w:cstheme="minorHAnsi"/>
        </w:rPr>
        <w:t>means</w:t>
      </w:r>
      <w:r w:rsidR="00D323FA">
        <w:rPr>
          <w:rFonts w:cstheme="minorHAnsi"/>
        </w:rPr>
        <w:t xml:space="preserve"> (absolute difference 1.193542 &lt; critical range 1.472427)</w:t>
      </w:r>
      <w:r w:rsidRPr="00565B13">
        <w:rPr>
          <w:rFonts w:cstheme="minorHAnsi"/>
        </w:rPr>
        <w:t>. However,</w:t>
      </w:r>
      <w:r w:rsidR="00CD4505">
        <w:rPr>
          <w:rFonts w:cstheme="minorHAnsi"/>
        </w:rPr>
        <w:t xml:space="preserve"> the test </w:t>
      </w:r>
      <w:r w:rsidR="00B3427F">
        <w:rPr>
          <w:rFonts w:cstheme="minorHAnsi"/>
        </w:rPr>
        <w:t>considers</w:t>
      </w:r>
      <w:r w:rsidR="00CD4505">
        <w:rPr>
          <w:rFonts w:cstheme="minorHAnsi"/>
        </w:rPr>
        <w:t xml:space="preserve"> that </w:t>
      </w:r>
      <w:r w:rsidRPr="00565B13">
        <w:rPr>
          <w:rFonts w:cstheme="minorHAnsi"/>
        </w:rPr>
        <w:t xml:space="preserve">there is a </w:t>
      </w:r>
      <w:r w:rsidR="00B94A0C">
        <w:rPr>
          <w:rFonts w:cstheme="minorHAnsi"/>
        </w:rPr>
        <w:t xml:space="preserve">price </w:t>
      </w:r>
      <w:r w:rsidRPr="00565B13">
        <w:rPr>
          <w:rFonts w:cstheme="minorHAnsi"/>
        </w:rPr>
        <w:t xml:space="preserve">difference between the Resort and Cottage </w:t>
      </w:r>
      <w:r w:rsidR="00B3427F">
        <w:rPr>
          <w:rFonts w:cstheme="minorHAnsi"/>
        </w:rPr>
        <w:t>means</w:t>
      </w:r>
      <w:r w:rsidR="00D323FA">
        <w:rPr>
          <w:rFonts w:cstheme="minorHAnsi"/>
        </w:rPr>
        <w:t xml:space="preserve"> (absolute difference 2.385833 &gt; critical range 1.472427)</w:t>
      </w:r>
      <w:r w:rsidRPr="00565B13">
        <w:rPr>
          <w:rFonts w:cstheme="minorHAnsi"/>
        </w:rPr>
        <w:t>. Based on these results, it can be concluded that</w:t>
      </w:r>
      <w:r w:rsidR="00222AE4">
        <w:rPr>
          <w:rFonts w:cstheme="minorHAnsi"/>
        </w:rPr>
        <w:t xml:space="preserve"> </w:t>
      </w:r>
      <w:r w:rsidRPr="00565B13">
        <w:rPr>
          <w:rFonts w:cstheme="minorHAnsi"/>
        </w:rPr>
        <w:t>Mr</w:t>
      </w:r>
      <w:r>
        <w:rPr>
          <w:rFonts w:cstheme="minorHAnsi"/>
        </w:rPr>
        <w:t>.</w:t>
      </w:r>
      <w:r w:rsidRPr="00565B13">
        <w:rPr>
          <w:rFonts w:cstheme="minorHAnsi"/>
        </w:rPr>
        <w:t xml:space="preserve"> Oscar is right, because the</w:t>
      </w:r>
      <w:r w:rsidR="00483930">
        <w:rPr>
          <w:rFonts w:cstheme="minorHAnsi"/>
        </w:rPr>
        <w:t xml:space="preserve"> brand factor has an influence on the price.</w:t>
      </w:r>
    </w:p>
    <w:p w14:paraId="29EC0BEF" w14:textId="77777777" w:rsidR="00060F76" w:rsidRDefault="00060F76" w:rsidP="006479BB"/>
    <w:p w14:paraId="05C38972" w14:textId="77777777" w:rsidR="006479BB" w:rsidRPr="003D6787" w:rsidRDefault="006479BB" w:rsidP="006479BB">
      <w:pPr>
        <w:pStyle w:val="Heading2"/>
        <w:rPr>
          <w:rFonts w:cstheme="minorHAnsi"/>
        </w:rPr>
      </w:pPr>
      <w:bookmarkStart w:id="6" w:name="_Toc18509525"/>
      <w:r w:rsidRPr="003D6787">
        <w:lastRenderedPageBreak/>
        <w:t>Issue 3: Determine whether price differentiation exists between states among the accommodation brands.</w:t>
      </w:r>
      <w:bookmarkEnd w:id="6"/>
    </w:p>
    <w:p w14:paraId="3CAF2D32" w14:textId="71CF747E" w:rsidR="00102DC0" w:rsidRDefault="00102DC0" w:rsidP="00102DC0">
      <w:pPr>
        <w:rPr>
          <w:rFonts w:cstheme="minorHAnsi"/>
        </w:rPr>
      </w:pPr>
    </w:p>
    <w:p w14:paraId="3DBC674B" w14:textId="77777777" w:rsidR="00A70683" w:rsidRDefault="00A70683" w:rsidP="00A70683">
      <w:pPr>
        <w:pStyle w:val="Heading3"/>
      </w:pPr>
      <w:bookmarkStart w:id="7" w:name="_Toc18509526"/>
      <w:r>
        <w:t>The procedure</w:t>
      </w:r>
      <w:bookmarkEnd w:id="7"/>
    </w:p>
    <w:p w14:paraId="7FD38C7F" w14:textId="1D1D8912" w:rsidR="00A70683" w:rsidRDefault="00A70683" w:rsidP="00A70683">
      <w:r>
        <w:t>I sorted the data into three columns by brand name</w:t>
      </w:r>
      <w:r w:rsidR="00331715">
        <w:t xml:space="preserve">, and 48 rows by states. I </w:t>
      </w:r>
      <w:r>
        <w:t xml:space="preserve">used a </w:t>
      </w:r>
      <w:r w:rsidR="00331715">
        <w:t>two</w:t>
      </w:r>
      <w:r>
        <w:t>-way ANOVA</w:t>
      </w:r>
      <w:r w:rsidR="00331715">
        <w:t xml:space="preserve"> to test the hypothesis.</w:t>
      </w:r>
    </w:p>
    <w:p w14:paraId="71C1E5AF" w14:textId="77777777" w:rsidR="00A70683" w:rsidRDefault="00A70683" w:rsidP="00A70683"/>
    <w:p w14:paraId="3EB4EB87" w14:textId="2FEC6FFF" w:rsidR="00A70683" w:rsidRPr="00331715" w:rsidRDefault="00A70683" w:rsidP="00331715">
      <w:pPr>
        <w:pStyle w:val="Heading3"/>
      </w:pPr>
      <w:bookmarkStart w:id="8" w:name="_Toc18509527"/>
      <w:r>
        <w:t>Conclusion</w:t>
      </w:r>
      <w:bookmarkEnd w:id="8"/>
    </w:p>
    <w:p w14:paraId="34B8BAEC" w14:textId="77777777" w:rsidR="0057456B" w:rsidRDefault="00102DC0" w:rsidP="00102DC0">
      <w:pPr>
        <w:rPr>
          <w:rFonts w:cs="Times New Roman"/>
        </w:rPr>
      </w:pPr>
      <w:r w:rsidRPr="00565B13">
        <w:rPr>
          <w:rFonts w:cstheme="minorHAnsi"/>
        </w:rPr>
        <w:t>According to the analysis of variance</w:t>
      </w:r>
      <w:r w:rsidR="0057456B">
        <w:rPr>
          <w:rFonts w:cs="Times New Roman"/>
        </w:rPr>
        <w:t>:</w:t>
      </w:r>
    </w:p>
    <w:p w14:paraId="400F00F8" w14:textId="77777777" w:rsidR="0057456B" w:rsidRPr="0057456B" w:rsidRDefault="00102DC0" w:rsidP="0057456B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 xml:space="preserve">h0 row is not rejected because p-value row (0.129) &gt; </w:t>
      </w:r>
      <w:r w:rsidRPr="0057456B">
        <w:rPr>
          <w:rFonts w:cstheme="minorHAnsi"/>
        </w:rPr>
        <w:t>α (0.05)</w:t>
      </w:r>
    </w:p>
    <w:p w14:paraId="46F38870" w14:textId="77777777" w:rsidR="0057456B" w:rsidRPr="0057456B" w:rsidRDefault="00102DC0" w:rsidP="0057456B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 xml:space="preserve">h0 column is rejected because p-value column (0.001039) &lt; </w:t>
      </w:r>
      <w:r w:rsidRPr="0057456B">
        <w:rPr>
          <w:rFonts w:cstheme="minorHAnsi"/>
        </w:rPr>
        <w:t>α (0.05)</w:t>
      </w:r>
    </w:p>
    <w:p w14:paraId="0B29019B" w14:textId="07C603A3" w:rsidR="00102DC0" w:rsidRPr="0057456B" w:rsidRDefault="00102DC0" w:rsidP="0057456B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 xml:space="preserve">h0 interaction is not rejected because p-value interaction (0.620017) &gt; </w:t>
      </w:r>
      <w:r w:rsidRPr="0057456B">
        <w:rPr>
          <w:rFonts w:cstheme="minorHAnsi"/>
        </w:rPr>
        <w:t>α (0.05)</w:t>
      </w:r>
    </w:p>
    <w:p w14:paraId="3F2F413B" w14:textId="71A5599F" w:rsidR="00102DC0" w:rsidRDefault="00102DC0" w:rsidP="00102DC0">
      <w:pPr>
        <w:rPr>
          <w:rFonts w:cstheme="minorHAnsi"/>
        </w:rPr>
      </w:pPr>
      <w:r w:rsidRPr="008F76E7">
        <w:rPr>
          <w:rFonts w:cs="Times New Roman"/>
        </w:rPr>
        <w:t xml:space="preserve">This means that there </w:t>
      </w:r>
      <w:r w:rsidR="00A4121A">
        <w:rPr>
          <w:rFonts w:cs="Times New Roman"/>
        </w:rPr>
        <w:t>are</w:t>
      </w:r>
      <w:r w:rsidRPr="008F76E7">
        <w:rPr>
          <w:rFonts w:cs="Times New Roman"/>
        </w:rPr>
        <w:t xml:space="preserve"> no price difference</w:t>
      </w:r>
      <w:r w:rsidR="00A4121A">
        <w:rPr>
          <w:rFonts w:cs="Times New Roman"/>
        </w:rPr>
        <w:t>s</w:t>
      </w:r>
      <w:r w:rsidRPr="008F76E7">
        <w:rPr>
          <w:rFonts w:cs="Times New Roman"/>
        </w:rPr>
        <w:t xml:space="preserve"> between states, </w:t>
      </w:r>
      <w:r>
        <w:rPr>
          <w:rFonts w:cs="Times New Roman"/>
        </w:rPr>
        <w:t xml:space="preserve">there is a </w:t>
      </w:r>
      <w:r w:rsidRPr="008F76E7">
        <w:rPr>
          <w:rFonts w:cs="Times New Roman"/>
        </w:rPr>
        <w:t xml:space="preserve">price difference between brands, and there </w:t>
      </w:r>
      <w:r w:rsidR="006C7987">
        <w:rPr>
          <w:rFonts w:cs="Times New Roman"/>
        </w:rPr>
        <w:t>are</w:t>
      </w:r>
      <w:r w:rsidRPr="008F76E7">
        <w:rPr>
          <w:rFonts w:cs="Times New Roman"/>
        </w:rPr>
        <w:t xml:space="preserve"> </w:t>
      </w:r>
      <w:r w:rsidR="006C7987">
        <w:rPr>
          <w:rFonts w:cs="Times New Roman"/>
        </w:rPr>
        <w:t>no</w:t>
      </w:r>
      <w:r w:rsidRPr="008F76E7">
        <w:rPr>
          <w:rFonts w:cs="Times New Roman"/>
        </w:rPr>
        <w:t xml:space="preserve"> interaction</w:t>
      </w:r>
      <w:r w:rsidR="006C7987">
        <w:rPr>
          <w:rFonts w:cs="Times New Roman"/>
        </w:rPr>
        <w:t>s</w:t>
      </w:r>
      <w:r w:rsidRPr="008F76E7">
        <w:rPr>
          <w:rFonts w:cs="Times New Roman"/>
        </w:rPr>
        <w:t xml:space="preserve"> between </w:t>
      </w:r>
      <w:r w:rsidR="00FA4ED1">
        <w:rPr>
          <w:rFonts w:cs="Times New Roman"/>
        </w:rPr>
        <w:t xml:space="preserve">the two factors, </w:t>
      </w:r>
      <w:r w:rsidRPr="008F76E7">
        <w:rPr>
          <w:rFonts w:cs="Times New Roman"/>
        </w:rPr>
        <w:t>brands and states</w:t>
      </w:r>
      <w:r>
        <w:rPr>
          <w:rFonts w:cs="Times New Roman"/>
        </w:rPr>
        <w:t xml:space="preserve">. </w:t>
      </w:r>
      <w:r w:rsidRPr="00565B13">
        <w:rPr>
          <w:rFonts w:cstheme="minorHAnsi"/>
        </w:rPr>
        <w:t>Based on these results, it can be concluded that</w:t>
      </w:r>
      <w:r>
        <w:rPr>
          <w:rFonts w:cstheme="minorHAnsi"/>
        </w:rPr>
        <w:t xml:space="preserve"> </w:t>
      </w:r>
      <w:r w:rsidRPr="00565B13">
        <w:rPr>
          <w:rFonts w:cstheme="minorHAnsi"/>
        </w:rPr>
        <w:t>the</w:t>
      </w:r>
      <w:r w:rsidR="008F3F83">
        <w:rPr>
          <w:rFonts w:cstheme="minorHAnsi"/>
        </w:rPr>
        <w:t xml:space="preserve"> state factor has no influence on the price</w:t>
      </w:r>
      <w:r>
        <w:rPr>
          <w:rFonts w:cstheme="minorHAnsi"/>
        </w:rPr>
        <w:t>.</w:t>
      </w:r>
    </w:p>
    <w:p w14:paraId="1BDCEED8" w14:textId="2C797CA6" w:rsidR="006479BB" w:rsidRDefault="006479BB" w:rsidP="006479BB"/>
    <w:p w14:paraId="30B8F1F8" w14:textId="77777777" w:rsidR="006479BB" w:rsidRPr="003E0042" w:rsidRDefault="006479BB" w:rsidP="006479BB">
      <w:pPr>
        <w:pStyle w:val="Heading2"/>
        <w:rPr>
          <w:rFonts w:cstheme="minorHAnsi"/>
        </w:rPr>
      </w:pPr>
      <w:bookmarkStart w:id="9" w:name="_Toc18509528"/>
      <w:r>
        <w:t>Issue 4: Determine whether price differentiation exists between locations among the accommodation brands.</w:t>
      </w:r>
      <w:bookmarkEnd w:id="9"/>
    </w:p>
    <w:p w14:paraId="4BAFC22C" w14:textId="14965E82" w:rsidR="006479BB" w:rsidRDefault="006479BB" w:rsidP="006479BB"/>
    <w:p w14:paraId="0B8FB5A9" w14:textId="77777777" w:rsidR="00423F5B" w:rsidRDefault="00423F5B" w:rsidP="00423F5B">
      <w:pPr>
        <w:pStyle w:val="Heading3"/>
      </w:pPr>
      <w:bookmarkStart w:id="10" w:name="_Toc18509529"/>
      <w:r>
        <w:t>The procedure</w:t>
      </w:r>
      <w:bookmarkEnd w:id="10"/>
    </w:p>
    <w:p w14:paraId="2338D9C8" w14:textId="0F064EAC" w:rsidR="00423F5B" w:rsidRDefault="00423F5B" w:rsidP="00423F5B">
      <w:r>
        <w:t xml:space="preserve">I sorted the data into three columns by brand name, and </w:t>
      </w:r>
      <w:r w:rsidR="000458C6">
        <w:t>48</w:t>
      </w:r>
      <w:r>
        <w:t xml:space="preserve"> rows by </w:t>
      </w:r>
      <w:r w:rsidR="00692AEB">
        <w:t>locations</w:t>
      </w:r>
      <w:r>
        <w:t>. I used a two-way ANOVA to test the hypothesis.</w:t>
      </w:r>
    </w:p>
    <w:p w14:paraId="570788C6" w14:textId="77777777" w:rsidR="00423F5B" w:rsidRDefault="00423F5B" w:rsidP="00423F5B"/>
    <w:p w14:paraId="67B450E1" w14:textId="2553F70A" w:rsidR="00423F5B" w:rsidRDefault="00423F5B" w:rsidP="00692AEB">
      <w:pPr>
        <w:pStyle w:val="Heading3"/>
      </w:pPr>
      <w:bookmarkStart w:id="11" w:name="_Toc18509530"/>
      <w:r>
        <w:t>Conclusion</w:t>
      </w:r>
      <w:bookmarkEnd w:id="11"/>
    </w:p>
    <w:p w14:paraId="7F94E10F" w14:textId="77777777" w:rsidR="0057456B" w:rsidRDefault="008122BE" w:rsidP="008122BE">
      <w:pPr>
        <w:rPr>
          <w:rFonts w:cs="Times New Roman"/>
        </w:rPr>
      </w:pPr>
      <w:r w:rsidRPr="00565B13">
        <w:rPr>
          <w:rFonts w:cstheme="minorHAnsi"/>
        </w:rPr>
        <w:t>According to the analysis of variance</w:t>
      </w:r>
      <w:r w:rsidR="0057456B">
        <w:rPr>
          <w:rFonts w:cs="Times New Roman"/>
        </w:rPr>
        <w:t>:</w:t>
      </w:r>
    </w:p>
    <w:p w14:paraId="5A0C875F" w14:textId="22D279BC" w:rsidR="0057456B" w:rsidRPr="0057456B" w:rsidRDefault="008122BE" w:rsidP="0057456B">
      <w:pPr>
        <w:pStyle w:val="ListParagraph"/>
        <w:numPr>
          <w:ilvl w:val="0"/>
          <w:numId w:val="2"/>
        </w:numPr>
        <w:rPr>
          <w:rFonts w:cstheme="minorHAnsi"/>
        </w:rPr>
      </w:pPr>
      <w:r w:rsidRPr="0057456B">
        <w:rPr>
          <w:rFonts w:cs="Times New Roman"/>
        </w:rPr>
        <w:t>h0 row is not rejected because p-value row (0.</w:t>
      </w:r>
      <w:r w:rsidR="0057456B" w:rsidRPr="0057456B">
        <w:rPr>
          <w:rFonts w:cs="Times New Roman"/>
        </w:rPr>
        <w:t>707385</w:t>
      </w:r>
      <w:r w:rsidRPr="0057456B">
        <w:rPr>
          <w:rFonts w:cs="Times New Roman"/>
        </w:rPr>
        <w:t xml:space="preserve">) &gt; </w:t>
      </w:r>
      <w:r w:rsidRPr="0057456B">
        <w:rPr>
          <w:rFonts w:cstheme="minorHAnsi"/>
        </w:rPr>
        <w:t>α (0.05)</w:t>
      </w:r>
    </w:p>
    <w:p w14:paraId="1315D560" w14:textId="77777777" w:rsidR="0057456B" w:rsidRPr="0057456B" w:rsidRDefault="008122BE" w:rsidP="0057456B">
      <w:pPr>
        <w:pStyle w:val="ListParagraph"/>
        <w:numPr>
          <w:ilvl w:val="0"/>
          <w:numId w:val="2"/>
        </w:numPr>
        <w:rPr>
          <w:rFonts w:cstheme="minorHAnsi"/>
        </w:rPr>
      </w:pPr>
      <w:r w:rsidRPr="0057456B">
        <w:rPr>
          <w:rFonts w:cs="Times New Roman"/>
        </w:rPr>
        <w:t>h0 column is rejected because p-value column (0</w:t>
      </w:r>
      <w:r w:rsidR="0057456B" w:rsidRPr="0057456B">
        <w:rPr>
          <w:rFonts w:cs="Times New Roman"/>
        </w:rPr>
        <w:t>.000991</w:t>
      </w:r>
      <w:r w:rsidRPr="0057456B">
        <w:rPr>
          <w:rFonts w:cs="Times New Roman"/>
        </w:rPr>
        <w:t xml:space="preserve">) &lt; </w:t>
      </w:r>
      <w:r w:rsidRPr="0057456B">
        <w:rPr>
          <w:rFonts w:cstheme="minorHAnsi"/>
        </w:rPr>
        <w:t>α (0.05)</w:t>
      </w:r>
    </w:p>
    <w:p w14:paraId="3E373442" w14:textId="47A777A6" w:rsidR="008122BE" w:rsidRPr="0057456B" w:rsidRDefault="008122BE" w:rsidP="0057456B">
      <w:pPr>
        <w:pStyle w:val="ListParagraph"/>
        <w:numPr>
          <w:ilvl w:val="0"/>
          <w:numId w:val="2"/>
        </w:numPr>
        <w:rPr>
          <w:rFonts w:cstheme="minorHAnsi"/>
        </w:rPr>
      </w:pPr>
      <w:r w:rsidRPr="0057456B">
        <w:rPr>
          <w:rFonts w:cs="Times New Roman"/>
        </w:rPr>
        <w:t>h0 interaction is not rejected because p-value interaction (0.</w:t>
      </w:r>
      <w:r w:rsidR="0057456B" w:rsidRPr="0057456B">
        <w:rPr>
          <w:rFonts w:cs="Times New Roman"/>
        </w:rPr>
        <w:t>10775</w:t>
      </w:r>
      <w:r w:rsidRPr="0057456B">
        <w:rPr>
          <w:rFonts w:cs="Times New Roman"/>
        </w:rPr>
        <w:t xml:space="preserve">) &gt; </w:t>
      </w:r>
      <w:r w:rsidRPr="0057456B">
        <w:rPr>
          <w:rFonts w:cstheme="minorHAnsi"/>
        </w:rPr>
        <w:t>α (0.05)</w:t>
      </w:r>
    </w:p>
    <w:p w14:paraId="49683C59" w14:textId="31D77DF8" w:rsidR="008122BE" w:rsidRDefault="008122BE" w:rsidP="006479BB">
      <w:pPr>
        <w:rPr>
          <w:rFonts w:cstheme="minorHAnsi"/>
        </w:rPr>
      </w:pPr>
      <w:r w:rsidRPr="008F76E7">
        <w:rPr>
          <w:rFonts w:cs="Times New Roman"/>
        </w:rPr>
        <w:t xml:space="preserve">This means that there </w:t>
      </w:r>
      <w:r w:rsidR="00A4121A">
        <w:rPr>
          <w:rFonts w:cs="Times New Roman"/>
        </w:rPr>
        <w:t>are</w:t>
      </w:r>
      <w:r w:rsidRPr="008F76E7">
        <w:rPr>
          <w:rFonts w:cs="Times New Roman"/>
        </w:rPr>
        <w:t xml:space="preserve"> no price difference</w:t>
      </w:r>
      <w:r w:rsidR="00A4121A">
        <w:rPr>
          <w:rFonts w:cs="Times New Roman"/>
        </w:rPr>
        <w:t>s</w:t>
      </w:r>
      <w:r w:rsidRPr="008F76E7">
        <w:rPr>
          <w:rFonts w:cs="Times New Roman"/>
        </w:rPr>
        <w:t xml:space="preserve"> between </w:t>
      </w:r>
      <w:r w:rsidR="00B94A0C">
        <w:rPr>
          <w:rFonts w:cs="Times New Roman"/>
        </w:rPr>
        <w:t>locations</w:t>
      </w:r>
      <w:r w:rsidRPr="008F76E7">
        <w:rPr>
          <w:rFonts w:cs="Times New Roman"/>
        </w:rPr>
        <w:t xml:space="preserve">, </w:t>
      </w:r>
      <w:r>
        <w:rPr>
          <w:rFonts w:cs="Times New Roman"/>
        </w:rPr>
        <w:t xml:space="preserve">there is a </w:t>
      </w:r>
      <w:r w:rsidRPr="008F76E7">
        <w:rPr>
          <w:rFonts w:cs="Times New Roman"/>
        </w:rPr>
        <w:t xml:space="preserve">price difference between brands, and there </w:t>
      </w:r>
      <w:r w:rsidR="006C7987">
        <w:rPr>
          <w:rFonts w:cs="Times New Roman"/>
        </w:rPr>
        <w:t xml:space="preserve">are no </w:t>
      </w:r>
      <w:r w:rsidRPr="008F76E7">
        <w:rPr>
          <w:rFonts w:cs="Times New Roman"/>
        </w:rPr>
        <w:t>interaction</w:t>
      </w:r>
      <w:r w:rsidR="006C7987">
        <w:rPr>
          <w:rFonts w:cs="Times New Roman"/>
        </w:rPr>
        <w:t>s</w:t>
      </w:r>
      <w:r w:rsidRPr="008F76E7">
        <w:rPr>
          <w:rFonts w:cs="Times New Roman"/>
        </w:rPr>
        <w:t xml:space="preserve"> between </w:t>
      </w:r>
      <w:r>
        <w:rPr>
          <w:rFonts w:cs="Times New Roman"/>
        </w:rPr>
        <w:t xml:space="preserve">the two factors, </w:t>
      </w:r>
      <w:r w:rsidRPr="008F76E7">
        <w:rPr>
          <w:rFonts w:cs="Times New Roman"/>
        </w:rPr>
        <w:t xml:space="preserve">brands and </w:t>
      </w:r>
      <w:r w:rsidR="00AC3DB2">
        <w:rPr>
          <w:rFonts w:cs="Times New Roman"/>
        </w:rPr>
        <w:t>locations</w:t>
      </w:r>
      <w:r>
        <w:rPr>
          <w:rFonts w:cs="Times New Roman"/>
        </w:rPr>
        <w:t xml:space="preserve">. </w:t>
      </w:r>
      <w:r w:rsidRPr="00565B13">
        <w:rPr>
          <w:rFonts w:cstheme="minorHAnsi"/>
        </w:rPr>
        <w:t>Based on these results, it can be concluded that</w:t>
      </w:r>
      <w:r w:rsidR="002846AA">
        <w:rPr>
          <w:rFonts w:cstheme="minorHAnsi"/>
        </w:rPr>
        <w:t xml:space="preserve"> Mr. Oscar is wrong, because</w:t>
      </w:r>
      <w:r>
        <w:rPr>
          <w:rFonts w:cstheme="minorHAnsi"/>
        </w:rPr>
        <w:t xml:space="preserve"> </w:t>
      </w:r>
      <w:r w:rsidR="001A2CA0">
        <w:rPr>
          <w:rFonts w:cstheme="minorHAnsi"/>
        </w:rPr>
        <w:t>the location factor has no influence on the price.</w:t>
      </w:r>
    </w:p>
    <w:p w14:paraId="08C222C0" w14:textId="77777777" w:rsidR="00731901" w:rsidRPr="00091C73" w:rsidRDefault="00731901" w:rsidP="006479BB">
      <w:pPr>
        <w:rPr>
          <w:rFonts w:cstheme="minorHAnsi"/>
        </w:rPr>
      </w:pPr>
    </w:p>
    <w:p w14:paraId="67BDF114" w14:textId="77777777" w:rsidR="008122BE" w:rsidRDefault="008122BE" w:rsidP="006479BB"/>
    <w:p w14:paraId="447B48AA" w14:textId="77777777" w:rsidR="006479BB" w:rsidRDefault="006479BB" w:rsidP="006479BB">
      <w:pPr>
        <w:pStyle w:val="Heading2"/>
        <w:rPr>
          <w:rFonts w:eastAsia="Times New Roman"/>
        </w:rPr>
      </w:pPr>
      <w:bookmarkStart w:id="12" w:name="_Toc18509531"/>
      <w:r w:rsidRPr="004138C4">
        <w:rPr>
          <w:rFonts w:eastAsia="Times New Roman"/>
        </w:rPr>
        <w:lastRenderedPageBreak/>
        <w:t>Issue 5: Determine if the introduction of the Comfort brand has increased internal competition among the other accommodation brands.</w:t>
      </w:r>
      <w:bookmarkEnd w:id="12"/>
    </w:p>
    <w:p w14:paraId="52E8B52C" w14:textId="07C7C996" w:rsidR="006479BB" w:rsidRDefault="006479BB" w:rsidP="006479BB"/>
    <w:p w14:paraId="44A96615" w14:textId="0305A0B5" w:rsidR="00651118" w:rsidRDefault="00651118" w:rsidP="00651118">
      <w:pPr>
        <w:pStyle w:val="Heading3"/>
      </w:pPr>
      <w:bookmarkStart w:id="13" w:name="_Toc18509532"/>
      <w:r>
        <w:t>The procedure</w:t>
      </w:r>
      <w:bookmarkEnd w:id="13"/>
    </w:p>
    <w:p w14:paraId="683AAC84" w14:textId="101A5F01" w:rsidR="008E0164" w:rsidRDefault="008E0164" w:rsidP="008E0164">
      <w:r>
        <w:t>I removed all the rows without a comfort value, created a new table sorted by brands and comfort value.</w:t>
      </w:r>
    </w:p>
    <w:p w14:paraId="5EBB6CB9" w14:textId="17BF5AD5" w:rsidR="00AD1D84" w:rsidRPr="008E0164" w:rsidRDefault="00AD1D84" w:rsidP="008E0164">
      <w:r>
        <w:t>I did a two ways ANOVA on this table, to know if the comfort characteristic has an influence</w:t>
      </w:r>
      <w:r w:rsidR="00125146">
        <w:t xml:space="preserve"> or not</w:t>
      </w:r>
      <w:r>
        <w:t xml:space="preserve"> on the price.</w:t>
      </w:r>
    </w:p>
    <w:p w14:paraId="441BC487" w14:textId="29DC4E36" w:rsidR="00651118" w:rsidRDefault="00AD1D84" w:rsidP="00651118">
      <w:r>
        <w:t xml:space="preserve">To test competition between comfort / without comfort inside a brand, </w:t>
      </w:r>
      <w:r w:rsidR="00651118">
        <w:t xml:space="preserve">I did three different tables, one for each brand. Each table </w:t>
      </w:r>
      <w:r w:rsidR="008626C2">
        <w:t>is</w:t>
      </w:r>
      <w:r w:rsidR="00651118">
        <w:t xml:space="preserve"> divided in</w:t>
      </w:r>
      <w:r w:rsidR="008626C2">
        <w:t>to</w:t>
      </w:r>
      <w:r w:rsidR="00651118">
        <w:t xml:space="preserve"> two columns: comfort and no comfort. We have 32 values per table, 16 for each column.</w:t>
      </w:r>
      <w:r w:rsidR="009D024D">
        <w:t xml:space="preserve"> </w:t>
      </w:r>
      <w:r w:rsidR="00AE239D">
        <w:t xml:space="preserve">I did </w:t>
      </w:r>
      <w:r w:rsidR="00EB2544">
        <w:t xml:space="preserve">a </w:t>
      </w:r>
      <w:r w:rsidR="00AE239D">
        <w:t xml:space="preserve">z-test and a t-test </w:t>
      </w:r>
      <w:r w:rsidR="00EB2544">
        <w:t xml:space="preserve">on each table </w:t>
      </w:r>
      <w:r w:rsidR="00AE239D">
        <w:t>to test hypothesis.</w:t>
      </w:r>
    </w:p>
    <w:p w14:paraId="12DA2CBA" w14:textId="77777777" w:rsidR="00651118" w:rsidRDefault="00651118" w:rsidP="00651118"/>
    <w:p w14:paraId="168D4554" w14:textId="3CDDC498" w:rsidR="00651118" w:rsidRDefault="00651118" w:rsidP="00AF472F">
      <w:pPr>
        <w:pStyle w:val="Heading3"/>
      </w:pPr>
      <w:bookmarkStart w:id="14" w:name="_Toc18509533"/>
      <w:r>
        <w:t>Conclusion</w:t>
      </w:r>
      <w:bookmarkEnd w:id="14"/>
    </w:p>
    <w:p w14:paraId="430F73BB" w14:textId="294667E2" w:rsidR="0068062E" w:rsidRDefault="0068062E" w:rsidP="0068062E"/>
    <w:p w14:paraId="0D0C0546" w14:textId="66F62965" w:rsidR="0068062E" w:rsidRDefault="0068062E" w:rsidP="0068062E">
      <w:pPr>
        <w:pStyle w:val="Heading5"/>
      </w:pPr>
      <w:r>
        <w:t>Two-ways ANOVA</w:t>
      </w:r>
    </w:p>
    <w:p w14:paraId="4AC83BD5" w14:textId="77777777" w:rsidR="0068062E" w:rsidRDefault="0068062E" w:rsidP="0068062E">
      <w:pPr>
        <w:rPr>
          <w:rFonts w:cs="Times New Roman"/>
        </w:rPr>
      </w:pPr>
      <w:r w:rsidRPr="00565B13">
        <w:rPr>
          <w:rFonts w:cstheme="minorHAnsi"/>
        </w:rPr>
        <w:t>According to the analysis of variance</w:t>
      </w:r>
      <w:r>
        <w:rPr>
          <w:rFonts w:cs="Times New Roman"/>
        </w:rPr>
        <w:t>:</w:t>
      </w:r>
    </w:p>
    <w:p w14:paraId="7EAC247B" w14:textId="5BEFC901" w:rsidR="0068062E" w:rsidRPr="0057456B" w:rsidRDefault="0068062E" w:rsidP="0068062E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 xml:space="preserve">h0 row is rejected because p-value row </w:t>
      </w:r>
      <w:r w:rsidRPr="00420754">
        <w:rPr>
          <w:rFonts w:cs="Times New Roman"/>
          <w:color w:val="000000" w:themeColor="text1"/>
        </w:rPr>
        <w:t>(</w:t>
      </w:r>
      <w:r w:rsidRPr="00B4758C">
        <w:rPr>
          <w:rFonts w:cs="Times New Roman"/>
          <w:color w:val="000000" w:themeColor="text1"/>
        </w:rPr>
        <w:t>0.0000439753</w:t>
      </w:r>
      <w:r>
        <w:rPr>
          <w:rFonts w:cs="Times New Roman"/>
          <w:color w:val="000000" w:themeColor="text1"/>
        </w:rPr>
        <w:t xml:space="preserve">) </w:t>
      </w:r>
      <w:r>
        <w:rPr>
          <w:rFonts w:cs="Times New Roman"/>
        </w:rPr>
        <w:t>&lt;</w:t>
      </w:r>
      <w:r w:rsidRPr="0057456B">
        <w:rPr>
          <w:rFonts w:cs="Times New Roman"/>
        </w:rPr>
        <w:t xml:space="preserve"> </w:t>
      </w:r>
      <w:r w:rsidRPr="0057456B">
        <w:rPr>
          <w:rFonts w:cstheme="minorHAnsi"/>
        </w:rPr>
        <w:t>α (0.05)</w:t>
      </w:r>
    </w:p>
    <w:p w14:paraId="2D00752D" w14:textId="254282A2" w:rsidR="0068062E" w:rsidRPr="0057456B" w:rsidRDefault="0068062E" w:rsidP="0068062E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>h0 column is rejected because p-value column (</w:t>
      </w:r>
      <w:r w:rsidRPr="00B4758C">
        <w:rPr>
          <w:rFonts w:cs="Times New Roman"/>
          <w:color w:val="000000" w:themeColor="text1"/>
        </w:rPr>
        <w:t>0.002394355</w:t>
      </w:r>
      <w:r w:rsidRPr="0057456B">
        <w:rPr>
          <w:rFonts w:cs="Times New Roman"/>
        </w:rPr>
        <w:t xml:space="preserve">) &lt; </w:t>
      </w:r>
      <w:r w:rsidRPr="0057456B">
        <w:rPr>
          <w:rFonts w:cstheme="minorHAnsi"/>
        </w:rPr>
        <w:t>α (0.05)</w:t>
      </w:r>
    </w:p>
    <w:p w14:paraId="059C07CF" w14:textId="067889C9" w:rsidR="0068062E" w:rsidRPr="0057456B" w:rsidRDefault="0068062E" w:rsidP="0068062E">
      <w:pPr>
        <w:pStyle w:val="ListParagraph"/>
        <w:numPr>
          <w:ilvl w:val="0"/>
          <w:numId w:val="1"/>
        </w:numPr>
        <w:rPr>
          <w:rFonts w:cstheme="minorHAnsi"/>
        </w:rPr>
      </w:pPr>
      <w:r w:rsidRPr="0057456B">
        <w:rPr>
          <w:rFonts w:cs="Times New Roman"/>
        </w:rPr>
        <w:t>h0 interaction is not rejected because p-value interaction (</w:t>
      </w:r>
      <w:r w:rsidR="008E1007" w:rsidRPr="00B4758C">
        <w:rPr>
          <w:rFonts w:cs="Times New Roman"/>
          <w:color w:val="000000" w:themeColor="text1"/>
        </w:rPr>
        <w:t>0.09520830</w:t>
      </w:r>
      <w:r w:rsidR="008E1007">
        <w:rPr>
          <w:rFonts w:cs="Times New Roman"/>
          <w:color w:val="000000" w:themeColor="text1"/>
        </w:rPr>
        <w:t>1</w:t>
      </w:r>
      <w:r w:rsidRPr="0057456B">
        <w:rPr>
          <w:rFonts w:cs="Times New Roman"/>
        </w:rPr>
        <w:t xml:space="preserve">) &gt; </w:t>
      </w:r>
      <w:r w:rsidRPr="0057456B">
        <w:rPr>
          <w:rFonts w:cstheme="minorHAnsi"/>
        </w:rPr>
        <w:t>α (0.05)</w:t>
      </w:r>
    </w:p>
    <w:p w14:paraId="4DE4361D" w14:textId="03B135ED" w:rsidR="0068062E" w:rsidRDefault="0068062E" w:rsidP="0068062E">
      <w:pPr>
        <w:rPr>
          <w:rFonts w:cstheme="minorHAnsi"/>
        </w:rPr>
      </w:pPr>
      <w:r w:rsidRPr="008F76E7">
        <w:rPr>
          <w:rFonts w:cs="Times New Roman"/>
        </w:rPr>
        <w:t xml:space="preserve">This means that there </w:t>
      </w:r>
      <w:r w:rsidR="001B2141">
        <w:rPr>
          <w:rFonts w:cs="Times New Roman"/>
        </w:rPr>
        <w:t>is a</w:t>
      </w:r>
      <w:r w:rsidRPr="008F76E7">
        <w:rPr>
          <w:rFonts w:cs="Times New Roman"/>
        </w:rPr>
        <w:t xml:space="preserve"> price difference between </w:t>
      </w:r>
      <w:r w:rsidR="001B2141">
        <w:rPr>
          <w:rFonts w:cs="Times New Roman"/>
        </w:rPr>
        <w:t>brands</w:t>
      </w:r>
      <w:r w:rsidRPr="008F76E7">
        <w:rPr>
          <w:rFonts w:cs="Times New Roman"/>
        </w:rPr>
        <w:t xml:space="preserve">, </w:t>
      </w:r>
      <w:r>
        <w:rPr>
          <w:rFonts w:cs="Times New Roman"/>
        </w:rPr>
        <w:t xml:space="preserve">there is a </w:t>
      </w:r>
      <w:r w:rsidRPr="008F76E7">
        <w:rPr>
          <w:rFonts w:cs="Times New Roman"/>
        </w:rPr>
        <w:t xml:space="preserve">price difference between </w:t>
      </w:r>
      <w:r w:rsidR="001B2141">
        <w:rPr>
          <w:rFonts w:cs="Times New Roman"/>
        </w:rPr>
        <w:t>comfort / no comfort</w:t>
      </w:r>
      <w:r w:rsidRPr="008F76E7">
        <w:rPr>
          <w:rFonts w:cs="Times New Roman"/>
        </w:rPr>
        <w:t xml:space="preserve">, and there </w:t>
      </w:r>
      <w:r>
        <w:rPr>
          <w:rFonts w:cs="Times New Roman"/>
        </w:rPr>
        <w:t>are</w:t>
      </w:r>
      <w:r w:rsidRPr="008F76E7">
        <w:rPr>
          <w:rFonts w:cs="Times New Roman"/>
        </w:rPr>
        <w:t xml:space="preserve"> </w:t>
      </w:r>
      <w:r>
        <w:rPr>
          <w:rFonts w:cs="Times New Roman"/>
        </w:rPr>
        <w:t>no</w:t>
      </w:r>
      <w:r w:rsidRPr="008F76E7">
        <w:rPr>
          <w:rFonts w:cs="Times New Roman"/>
        </w:rPr>
        <w:t xml:space="preserve"> interaction</w:t>
      </w:r>
      <w:r>
        <w:rPr>
          <w:rFonts w:cs="Times New Roman"/>
        </w:rPr>
        <w:t>s</w:t>
      </w:r>
      <w:r w:rsidRPr="008F76E7">
        <w:rPr>
          <w:rFonts w:cs="Times New Roman"/>
        </w:rPr>
        <w:t xml:space="preserve"> between </w:t>
      </w:r>
      <w:r>
        <w:rPr>
          <w:rFonts w:cs="Times New Roman"/>
        </w:rPr>
        <w:t xml:space="preserve">the two factors, </w:t>
      </w:r>
      <w:r w:rsidRPr="008F76E7">
        <w:rPr>
          <w:rFonts w:cs="Times New Roman"/>
        </w:rPr>
        <w:t xml:space="preserve">brands and </w:t>
      </w:r>
      <w:r w:rsidR="001B2141">
        <w:rPr>
          <w:rFonts w:cs="Times New Roman"/>
        </w:rPr>
        <w:t>comfort</w:t>
      </w:r>
      <w:r>
        <w:rPr>
          <w:rFonts w:cs="Times New Roman"/>
        </w:rPr>
        <w:t xml:space="preserve">. </w:t>
      </w:r>
      <w:r w:rsidRPr="00565B13">
        <w:rPr>
          <w:rFonts w:cstheme="minorHAnsi"/>
        </w:rPr>
        <w:t>Based on these results, it can be concluded that</w:t>
      </w:r>
      <w:r>
        <w:rPr>
          <w:rFonts w:cstheme="minorHAnsi"/>
        </w:rPr>
        <w:t xml:space="preserve"> </w:t>
      </w:r>
      <w:r w:rsidR="001B2141">
        <w:rPr>
          <w:rFonts w:cstheme="minorHAnsi"/>
        </w:rPr>
        <w:t xml:space="preserve">the comfort </w:t>
      </w:r>
      <w:r w:rsidR="00C65C2E">
        <w:rPr>
          <w:rFonts w:cstheme="minorHAnsi"/>
        </w:rPr>
        <w:t>factor</w:t>
      </w:r>
      <w:r w:rsidR="001B2141">
        <w:rPr>
          <w:rFonts w:cstheme="minorHAnsi"/>
        </w:rPr>
        <w:t xml:space="preserve"> has an influence on the price</w:t>
      </w:r>
      <w:r>
        <w:rPr>
          <w:rFonts w:cstheme="minorHAnsi"/>
        </w:rPr>
        <w:t>.</w:t>
      </w:r>
    </w:p>
    <w:p w14:paraId="77DFD8DA" w14:textId="77777777" w:rsidR="0068062E" w:rsidRPr="0068062E" w:rsidRDefault="0068062E" w:rsidP="0068062E"/>
    <w:p w14:paraId="70784AF6" w14:textId="51E0BAC6" w:rsidR="00616E43" w:rsidRPr="00616E43" w:rsidRDefault="00A400B6" w:rsidP="00616E43">
      <w:pPr>
        <w:pStyle w:val="Heading5"/>
      </w:pPr>
      <w:r>
        <w:t>Resort</w:t>
      </w:r>
    </w:p>
    <w:p w14:paraId="16CDB9BF" w14:textId="64452746" w:rsidR="00A400B6" w:rsidRDefault="00A400B6" w:rsidP="00A400B6">
      <w:pPr>
        <w:rPr>
          <w:rFonts w:cs="Times New Roman"/>
        </w:rPr>
      </w:pPr>
      <w:r w:rsidRPr="008D1EFD">
        <w:rPr>
          <w:rFonts w:cstheme="minorHAnsi"/>
        </w:rPr>
        <w:t xml:space="preserve">According to the </w:t>
      </w:r>
      <w:r w:rsidRPr="008D1EFD">
        <w:t>statistical hypothesis tests</w:t>
      </w:r>
      <w:r w:rsidRPr="008D1EFD">
        <w:rPr>
          <w:rFonts w:cs="Times New Roman"/>
        </w:rPr>
        <w:t xml:space="preserve">, h0 </w:t>
      </w:r>
      <w:r w:rsidR="00616E43">
        <w:rPr>
          <w:rFonts w:cs="Times New Roman"/>
        </w:rPr>
        <w:t xml:space="preserve">is </w:t>
      </w:r>
      <w:r w:rsidRPr="008D1EFD">
        <w:rPr>
          <w:rFonts w:cs="Times New Roman"/>
        </w:rPr>
        <w:t>rejected because</w:t>
      </w:r>
      <w:r>
        <w:rPr>
          <w:rFonts w:cs="Times New Roman"/>
        </w:rPr>
        <w:t>:</w:t>
      </w:r>
    </w:p>
    <w:p w14:paraId="6D5B8769" w14:textId="502AADB9" w:rsidR="00A400B6" w:rsidRPr="00616E43" w:rsidRDefault="00A400B6" w:rsidP="00616E43">
      <w:pPr>
        <w:pStyle w:val="ListParagraph"/>
        <w:numPr>
          <w:ilvl w:val="0"/>
          <w:numId w:val="3"/>
        </w:numPr>
        <w:rPr>
          <w:rFonts w:cs="Times New Roman"/>
        </w:rPr>
      </w:pPr>
      <w:r w:rsidRPr="00616E43">
        <w:rPr>
          <w:rFonts w:cs="Times New Roman"/>
        </w:rPr>
        <w:t>t-test p-value one-tail (0.005117843) &lt; 0.05</w:t>
      </w:r>
    </w:p>
    <w:p w14:paraId="6B66BBBB" w14:textId="3F4EE16B" w:rsidR="00A400B6" w:rsidRPr="00616E43" w:rsidRDefault="00A400B6" w:rsidP="00616E43">
      <w:pPr>
        <w:pStyle w:val="ListParagraph"/>
        <w:numPr>
          <w:ilvl w:val="0"/>
          <w:numId w:val="3"/>
        </w:numPr>
        <w:rPr>
          <w:rFonts w:cstheme="minorHAnsi"/>
          <w:lang w:val="fr-FR"/>
        </w:rPr>
      </w:pPr>
      <w:proofErr w:type="gramStart"/>
      <w:r w:rsidRPr="00616E43">
        <w:rPr>
          <w:rFonts w:cs="Times New Roman"/>
          <w:lang w:val="fr-FR"/>
        </w:rPr>
        <w:t>t</w:t>
      </w:r>
      <w:proofErr w:type="gramEnd"/>
      <w:r w:rsidRPr="00616E43">
        <w:rPr>
          <w:rFonts w:cs="Times New Roman"/>
          <w:lang w:val="fr-FR"/>
        </w:rPr>
        <w:t xml:space="preserve"> Stat (-2.797199163) &lt; t Critical one-</w:t>
      </w:r>
      <w:proofErr w:type="spellStart"/>
      <w:r w:rsidRPr="00616E43">
        <w:rPr>
          <w:rFonts w:cs="Times New Roman"/>
          <w:lang w:val="fr-FR"/>
        </w:rPr>
        <w:t>tail</w:t>
      </w:r>
      <w:proofErr w:type="spellEnd"/>
      <w:r w:rsidRPr="00616E43">
        <w:rPr>
          <w:rFonts w:cs="Times New Roman"/>
          <w:lang w:val="fr-FR"/>
        </w:rPr>
        <w:t xml:space="preserve"> (1.713871528)</w:t>
      </w:r>
    </w:p>
    <w:p w14:paraId="5F3CE70C" w14:textId="014E98F7" w:rsidR="00A400B6" w:rsidRPr="00616E43" w:rsidRDefault="00A400B6" w:rsidP="00616E43">
      <w:pPr>
        <w:pStyle w:val="ListParagraph"/>
        <w:numPr>
          <w:ilvl w:val="0"/>
          <w:numId w:val="3"/>
        </w:numPr>
        <w:rPr>
          <w:rFonts w:cs="Times New Roman"/>
        </w:rPr>
      </w:pPr>
      <w:r w:rsidRPr="00616E43">
        <w:rPr>
          <w:rFonts w:cs="Times New Roman"/>
        </w:rPr>
        <w:t>z-test p-value one-tail (0.00257739) &lt; 0.05</w:t>
      </w:r>
    </w:p>
    <w:p w14:paraId="3E78A9C6" w14:textId="58DF15A7" w:rsidR="00A400B6" w:rsidRPr="00616E43" w:rsidRDefault="00A400B6" w:rsidP="00616E43">
      <w:pPr>
        <w:pStyle w:val="ListParagraph"/>
        <w:numPr>
          <w:ilvl w:val="0"/>
          <w:numId w:val="3"/>
        </w:numPr>
        <w:rPr>
          <w:rFonts w:cs="Times New Roman"/>
        </w:rPr>
      </w:pPr>
      <w:r w:rsidRPr="00616E43">
        <w:rPr>
          <w:rFonts w:cs="Times New Roman"/>
        </w:rPr>
        <w:t>Z (-2.7971992) &lt; z Critical one-tail (1.614485363)</w:t>
      </w:r>
    </w:p>
    <w:p w14:paraId="3615F8C8" w14:textId="77777777" w:rsidR="00A400B6" w:rsidRPr="008D1EFD" w:rsidRDefault="00A400B6" w:rsidP="00A400B6">
      <w:pPr>
        <w:rPr>
          <w:rFonts w:cstheme="minorHAnsi"/>
        </w:rPr>
      </w:pPr>
    </w:p>
    <w:p w14:paraId="03F5E10F" w14:textId="4624B970" w:rsidR="00A400B6" w:rsidRPr="008D1EFD" w:rsidRDefault="00A400B6" w:rsidP="00A400B6">
      <w:pPr>
        <w:rPr>
          <w:rFonts w:cs="Times New Roman"/>
        </w:rPr>
      </w:pPr>
      <w:r w:rsidRPr="008D1EFD">
        <w:rPr>
          <w:rFonts w:cs="Times New Roman"/>
        </w:rPr>
        <w:t>This means that there i</w:t>
      </w:r>
      <w:r>
        <w:rPr>
          <w:rFonts w:cs="Times New Roman"/>
        </w:rPr>
        <w:t>s a price difference</w:t>
      </w:r>
      <w:r w:rsidRPr="008D1EFD">
        <w:rPr>
          <w:rFonts w:cs="Times New Roman"/>
        </w:rPr>
        <w:t xml:space="preserve">, </w:t>
      </w:r>
      <w:r>
        <w:rPr>
          <w:rFonts w:cs="Times New Roman"/>
        </w:rPr>
        <w:t xml:space="preserve">between </w:t>
      </w:r>
      <w:r w:rsidR="008626C2">
        <w:rPr>
          <w:rFonts w:cs="Times New Roman"/>
        </w:rPr>
        <w:t xml:space="preserve">the </w:t>
      </w:r>
      <w:r>
        <w:rPr>
          <w:rFonts w:cs="Times New Roman"/>
        </w:rPr>
        <w:t xml:space="preserve">resort with comfort and resort without comfort, and that resort with comfort is less expensive. </w:t>
      </w:r>
      <w:r w:rsidRPr="008D1EFD">
        <w:rPr>
          <w:rFonts w:cstheme="minorHAnsi"/>
        </w:rPr>
        <w:t>Based on these results, it can be concluded that</w:t>
      </w:r>
      <w:r>
        <w:rPr>
          <w:rFonts w:cstheme="minorHAnsi"/>
        </w:rPr>
        <w:t xml:space="preserve"> </w:t>
      </w:r>
      <w:r w:rsidR="00616E43">
        <w:rPr>
          <w:rFonts w:cstheme="minorHAnsi"/>
        </w:rPr>
        <w:t xml:space="preserve">hotels </w:t>
      </w:r>
      <w:r>
        <w:rPr>
          <w:rFonts w:cstheme="minorHAnsi"/>
        </w:rPr>
        <w:t xml:space="preserve">resort with comfort </w:t>
      </w:r>
      <w:r w:rsidR="008626C2">
        <w:rPr>
          <w:rFonts w:cstheme="minorHAnsi"/>
        </w:rPr>
        <w:t>is</w:t>
      </w:r>
      <w:r>
        <w:rPr>
          <w:rFonts w:cstheme="minorHAnsi"/>
        </w:rPr>
        <w:t xml:space="preserve"> less expensive than hotels resort without comfort.</w:t>
      </w:r>
    </w:p>
    <w:p w14:paraId="45C7A33A" w14:textId="244B8E89" w:rsidR="00A400B6" w:rsidRDefault="00A400B6" w:rsidP="006479BB"/>
    <w:p w14:paraId="01A7D8E4" w14:textId="2FD0DA8F" w:rsidR="00A400B6" w:rsidRDefault="00A400B6" w:rsidP="00616E43">
      <w:pPr>
        <w:pStyle w:val="Heading5"/>
      </w:pPr>
      <w:r>
        <w:lastRenderedPageBreak/>
        <w:t>Cottage</w:t>
      </w:r>
    </w:p>
    <w:p w14:paraId="4F2B61C0" w14:textId="65A8F589" w:rsidR="00A400B6" w:rsidRDefault="00A400B6" w:rsidP="00A400B6">
      <w:pPr>
        <w:rPr>
          <w:rFonts w:cs="Times New Roman"/>
        </w:rPr>
      </w:pPr>
      <w:r w:rsidRPr="00C74101">
        <w:rPr>
          <w:rFonts w:cstheme="minorHAnsi"/>
        </w:rPr>
        <w:t xml:space="preserve">According to the </w:t>
      </w:r>
      <w:r w:rsidRPr="00C74101">
        <w:t>statistical hypothesis tests</w:t>
      </w:r>
      <w:r w:rsidRPr="00C74101">
        <w:rPr>
          <w:rFonts w:cs="Times New Roman"/>
        </w:rPr>
        <w:t xml:space="preserve">, h0 </w:t>
      </w:r>
      <w:r w:rsidR="00616E43">
        <w:rPr>
          <w:rFonts w:cs="Times New Roman"/>
        </w:rPr>
        <w:t xml:space="preserve">is </w:t>
      </w:r>
      <w:r w:rsidR="00625203">
        <w:rPr>
          <w:rFonts w:cs="Times New Roman"/>
        </w:rPr>
        <w:t xml:space="preserve">not </w:t>
      </w:r>
      <w:r w:rsidRPr="00C74101">
        <w:rPr>
          <w:rFonts w:cs="Times New Roman"/>
        </w:rPr>
        <w:t>rejected because:</w:t>
      </w:r>
    </w:p>
    <w:p w14:paraId="3F192C12" w14:textId="20C8F802" w:rsidR="004B59AB" w:rsidRPr="002D42B3" w:rsidRDefault="004B59AB" w:rsidP="002D42B3">
      <w:pPr>
        <w:pStyle w:val="ListParagraph"/>
        <w:numPr>
          <w:ilvl w:val="0"/>
          <w:numId w:val="5"/>
        </w:numPr>
        <w:rPr>
          <w:rFonts w:cs="Times New Roman"/>
        </w:rPr>
      </w:pPr>
      <w:r w:rsidRPr="002D42B3">
        <w:rPr>
          <w:rFonts w:cs="Times New Roman"/>
        </w:rPr>
        <w:t>t-test p-value one-tail (</w:t>
      </w:r>
      <w:r w:rsidRPr="002D42B3">
        <w:rPr>
          <w:rFonts w:eastAsia="Times New Roman" w:cs="Arial"/>
        </w:rPr>
        <w:t>0.150607898</w:t>
      </w:r>
      <w:r w:rsidRPr="002D42B3">
        <w:rPr>
          <w:rFonts w:cs="Times New Roman"/>
        </w:rPr>
        <w:t>) &gt; 0.05</w:t>
      </w:r>
    </w:p>
    <w:p w14:paraId="7AF98F8E" w14:textId="5146B635" w:rsidR="004B59AB" w:rsidRPr="002D42B3" w:rsidRDefault="004B59AB" w:rsidP="002D42B3">
      <w:pPr>
        <w:pStyle w:val="ListParagraph"/>
        <w:numPr>
          <w:ilvl w:val="0"/>
          <w:numId w:val="5"/>
        </w:numPr>
        <w:rPr>
          <w:rFonts w:cs="Times New Roman"/>
        </w:rPr>
      </w:pPr>
      <w:r w:rsidRPr="002D42B3">
        <w:rPr>
          <w:rFonts w:cs="Times New Roman"/>
        </w:rPr>
        <w:t>z-test p-value one-tail (</w:t>
      </w:r>
      <w:r w:rsidRPr="002D42B3">
        <w:rPr>
          <w:rFonts w:eastAsia="Times New Roman" w:cs="Arial"/>
        </w:rPr>
        <w:t>0.14575599</w:t>
      </w:r>
      <w:r w:rsidRPr="002D42B3">
        <w:rPr>
          <w:rFonts w:cs="Times New Roman"/>
        </w:rPr>
        <w:t>) &gt; 0.05</w:t>
      </w:r>
    </w:p>
    <w:p w14:paraId="4E51DCF7" w14:textId="331B73F1" w:rsidR="00A400B6" w:rsidRPr="004B59AB" w:rsidRDefault="00616E43" w:rsidP="004B59AB">
      <w:pPr>
        <w:rPr>
          <w:rFonts w:cs="Times New Roman"/>
        </w:rPr>
      </w:pPr>
      <w:r w:rsidRPr="00C74101">
        <w:rPr>
          <w:rFonts w:cstheme="minorHAnsi"/>
        </w:rPr>
        <w:t xml:space="preserve">According to the </w:t>
      </w:r>
      <w:r w:rsidRPr="00C74101">
        <w:t>statistical hypothesis tests</w:t>
      </w:r>
      <w:r w:rsidRPr="00C74101">
        <w:rPr>
          <w:rFonts w:cs="Times New Roman"/>
        </w:rPr>
        <w:t xml:space="preserve">, h0 </w:t>
      </w:r>
      <w:r>
        <w:rPr>
          <w:rFonts w:cs="Times New Roman"/>
        </w:rPr>
        <w:t>is</w:t>
      </w:r>
      <w:r w:rsidR="00625203">
        <w:rPr>
          <w:rFonts w:cs="Times New Roman"/>
        </w:rPr>
        <w:t xml:space="preserve"> </w:t>
      </w:r>
      <w:r w:rsidRPr="00C74101">
        <w:rPr>
          <w:rFonts w:cs="Times New Roman"/>
        </w:rPr>
        <w:t>rejected because:</w:t>
      </w:r>
    </w:p>
    <w:p w14:paraId="72FF4BE2" w14:textId="01958307" w:rsidR="00A400B6" w:rsidRPr="00AC431A" w:rsidRDefault="00A400B6" w:rsidP="004B59AB">
      <w:pPr>
        <w:pStyle w:val="ListParagraph"/>
        <w:numPr>
          <w:ilvl w:val="0"/>
          <w:numId w:val="4"/>
        </w:numPr>
        <w:rPr>
          <w:rFonts w:cstheme="minorHAnsi"/>
          <w:lang w:val="fr-FR"/>
        </w:rPr>
      </w:pPr>
      <w:proofErr w:type="gramStart"/>
      <w:r w:rsidRPr="00616E43">
        <w:rPr>
          <w:rFonts w:cs="Times New Roman"/>
          <w:lang w:val="fr-FR"/>
        </w:rPr>
        <w:t>t</w:t>
      </w:r>
      <w:proofErr w:type="gramEnd"/>
      <w:r w:rsidRPr="00616E43">
        <w:rPr>
          <w:rFonts w:cs="Times New Roman"/>
          <w:lang w:val="fr-FR"/>
        </w:rPr>
        <w:t xml:space="preserve"> Stat (</w:t>
      </w:r>
      <w:r w:rsidRPr="00616E43">
        <w:rPr>
          <w:rFonts w:eastAsia="Times New Roman" w:cs="Arial"/>
          <w:lang w:val="fr-FR"/>
        </w:rPr>
        <w:t>-1.054810551</w:t>
      </w:r>
      <w:r w:rsidRPr="00616E43">
        <w:rPr>
          <w:rFonts w:cs="Times New Roman"/>
          <w:lang w:val="fr-FR"/>
        </w:rPr>
        <w:t>) &lt; t Critical one-</w:t>
      </w:r>
      <w:proofErr w:type="spellStart"/>
      <w:r w:rsidRPr="00616E43">
        <w:rPr>
          <w:rFonts w:cs="Times New Roman"/>
          <w:lang w:val="fr-FR"/>
        </w:rPr>
        <w:t>tail</w:t>
      </w:r>
      <w:proofErr w:type="spellEnd"/>
      <w:r w:rsidRPr="00616E43">
        <w:rPr>
          <w:rFonts w:cs="Times New Roman"/>
          <w:lang w:val="fr-FR"/>
        </w:rPr>
        <w:t xml:space="preserve"> (</w:t>
      </w:r>
      <w:r w:rsidRPr="00616E43">
        <w:rPr>
          <w:rFonts w:eastAsia="Times New Roman" w:cs="Arial"/>
          <w:lang w:val="fr-FR"/>
        </w:rPr>
        <w:t>1.70561792</w:t>
      </w:r>
      <w:r w:rsidRPr="00616E43">
        <w:rPr>
          <w:rFonts w:cs="Times New Roman"/>
          <w:lang w:val="fr-FR"/>
        </w:rPr>
        <w:t>)</w:t>
      </w:r>
    </w:p>
    <w:p w14:paraId="470F1390" w14:textId="5FD05658" w:rsidR="00A400B6" w:rsidRPr="00616E43" w:rsidRDefault="00A400B6" w:rsidP="00616E43">
      <w:pPr>
        <w:pStyle w:val="ListParagraph"/>
        <w:numPr>
          <w:ilvl w:val="0"/>
          <w:numId w:val="4"/>
        </w:numPr>
        <w:rPr>
          <w:rFonts w:cs="Times New Roman"/>
        </w:rPr>
      </w:pPr>
      <w:r w:rsidRPr="00616E43">
        <w:rPr>
          <w:rFonts w:cs="Times New Roman"/>
        </w:rPr>
        <w:t>Z (</w:t>
      </w:r>
      <w:r w:rsidRPr="00616E43">
        <w:rPr>
          <w:rFonts w:eastAsia="Times New Roman" w:cs="Arial"/>
        </w:rPr>
        <w:t>-1.05481053</w:t>
      </w:r>
      <w:r w:rsidRPr="00616E43">
        <w:rPr>
          <w:rFonts w:cs="Times New Roman"/>
        </w:rPr>
        <w:t>) &lt; z Critical one-tail (</w:t>
      </w:r>
      <w:r w:rsidRPr="00616E43">
        <w:rPr>
          <w:rFonts w:eastAsia="Times New Roman" w:cs="Arial"/>
        </w:rPr>
        <w:t>1.64485363</w:t>
      </w:r>
      <w:r w:rsidRPr="00616E43">
        <w:rPr>
          <w:rFonts w:cs="Times New Roman"/>
        </w:rPr>
        <w:t>)</w:t>
      </w:r>
    </w:p>
    <w:p w14:paraId="2C1BF769" w14:textId="77777777" w:rsidR="00AF472F" w:rsidRDefault="00AF472F" w:rsidP="008D6161">
      <w:pPr>
        <w:rPr>
          <w:rFonts w:cs="Times New Roman"/>
          <w:color w:val="000000" w:themeColor="text1"/>
        </w:rPr>
      </w:pPr>
    </w:p>
    <w:p w14:paraId="4BD4569E" w14:textId="49D4A7B2" w:rsidR="008D6161" w:rsidRPr="00DF401B" w:rsidRDefault="00E51F99" w:rsidP="008D6161">
      <w:pPr>
        <w:rPr>
          <w:rFonts w:cstheme="minorHAnsi"/>
          <w:b/>
          <w:bCs/>
          <w:color w:val="000000" w:themeColor="text1"/>
        </w:rPr>
      </w:pPr>
      <w:r w:rsidRPr="00DF401B">
        <w:rPr>
          <w:rFonts w:cs="Times New Roman"/>
          <w:color w:val="000000" w:themeColor="text1"/>
        </w:rPr>
        <w:t>The P</w:t>
      </w:r>
      <w:r w:rsidR="008626C2">
        <w:rPr>
          <w:rFonts w:cs="Times New Roman"/>
          <w:color w:val="000000" w:themeColor="text1"/>
        </w:rPr>
        <w:t>-</w:t>
      </w:r>
      <w:r w:rsidRPr="00DF401B">
        <w:rPr>
          <w:rFonts w:cs="Times New Roman"/>
          <w:color w:val="000000" w:themeColor="text1"/>
        </w:rPr>
        <w:t>value approach and the Critical value approach do not give the same result.</w:t>
      </w:r>
      <w:r w:rsidR="00625203" w:rsidRPr="00DF401B">
        <w:rPr>
          <w:rFonts w:cs="Times New Roman"/>
          <w:color w:val="000000" w:themeColor="text1"/>
        </w:rPr>
        <w:t xml:space="preserve"> The P</w:t>
      </w:r>
      <w:r w:rsidR="008626C2">
        <w:rPr>
          <w:rFonts w:cs="Times New Roman"/>
          <w:color w:val="000000" w:themeColor="text1"/>
        </w:rPr>
        <w:t>-</w:t>
      </w:r>
      <w:r w:rsidR="00625203" w:rsidRPr="00DF401B">
        <w:rPr>
          <w:rFonts w:cs="Times New Roman"/>
          <w:color w:val="000000" w:themeColor="text1"/>
        </w:rPr>
        <w:t xml:space="preserve">value approach </w:t>
      </w:r>
      <w:r w:rsidR="008D6161" w:rsidRPr="00DF401B">
        <w:rPr>
          <w:rFonts w:cs="Times New Roman"/>
          <w:color w:val="000000" w:themeColor="text1"/>
        </w:rPr>
        <w:t>do</w:t>
      </w:r>
      <w:r w:rsidR="008626C2">
        <w:rPr>
          <w:rFonts w:cs="Times New Roman"/>
          <w:color w:val="000000" w:themeColor="text1"/>
        </w:rPr>
        <w:t>es</w:t>
      </w:r>
      <w:r w:rsidR="008D6161" w:rsidRPr="00DF401B">
        <w:rPr>
          <w:rFonts w:cs="Times New Roman"/>
          <w:color w:val="000000" w:themeColor="text1"/>
        </w:rPr>
        <w:t xml:space="preserve"> not </w:t>
      </w:r>
      <w:r w:rsidR="00625203" w:rsidRPr="00DF401B">
        <w:rPr>
          <w:rFonts w:cs="Times New Roman"/>
          <w:color w:val="000000" w:themeColor="text1"/>
        </w:rPr>
        <w:t>reject h0</w:t>
      </w:r>
      <w:r w:rsidR="0077725A" w:rsidRPr="00DF401B">
        <w:rPr>
          <w:rFonts w:cs="Times New Roman"/>
          <w:color w:val="000000" w:themeColor="text1"/>
        </w:rPr>
        <w:t xml:space="preserve"> </w:t>
      </w:r>
      <w:r w:rsidR="008D6161" w:rsidRPr="00DF401B">
        <w:rPr>
          <w:rFonts w:cs="Times New Roman"/>
          <w:color w:val="000000" w:themeColor="text1"/>
        </w:rPr>
        <w:t>in both tests, and the Critical value approach reject</w:t>
      </w:r>
      <w:r w:rsidR="008626C2">
        <w:rPr>
          <w:rFonts w:cs="Times New Roman"/>
          <w:color w:val="000000" w:themeColor="text1"/>
        </w:rPr>
        <w:t>s</w:t>
      </w:r>
      <w:r w:rsidR="008D6161" w:rsidRPr="00DF401B">
        <w:rPr>
          <w:rFonts w:cs="Times New Roman"/>
          <w:color w:val="000000" w:themeColor="text1"/>
        </w:rPr>
        <w:t xml:space="preserve"> it. </w:t>
      </w:r>
      <w:r w:rsidR="008D6161" w:rsidRPr="00DF401B">
        <w:rPr>
          <w:rFonts w:cstheme="minorHAnsi"/>
          <w:color w:val="000000" w:themeColor="text1"/>
        </w:rPr>
        <w:t>Based on these results, it can be concluded that hotels classic with comfort are less expensive than hotels classic without comfort. Based on these results, we can conclude that</w:t>
      </w:r>
      <w:r w:rsidR="008D6161" w:rsidRPr="00DF401B">
        <w:rPr>
          <w:rFonts w:cstheme="minorHAnsi"/>
          <w:b/>
          <w:bCs/>
          <w:color w:val="000000" w:themeColor="text1"/>
        </w:rPr>
        <w:t xml:space="preserve"> </w:t>
      </w:r>
      <w:r w:rsidR="008D6161" w:rsidRPr="00DF401B">
        <w:rPr>
          <w:rFonts w:cstheme="minorHAnsi"/>
          <w:color w:val="000000" w:themeColor="text1"/>
        </w:rPr>
        <w:t>the price difference between Cottage with comfort and Cottage without comfort is negligible. However, the price of Cottage with comfort is slightly lower than the price of Cottage without comfort.</w:t>
      </w:r>
    </w:p>
    <w:p w14:paraId="7D85C229" w14:textId="0E576B95" w:rsidR="008D6161" w:rsidRDefault="008D6161" w:rsidP="00B82803">
      <w:pPr>
        <w:rPr>
          <w:rFonts w:cs="Times New Roman"/>
          <w:color w:val="FF0000"/>
        </w:rPr>
      </w:pPr>
    </w:p>
    <w:p w14:paraId="5644DE11" w14:textId="4D5A0F10" w:rsidR="0069711F" w:rsidRDefault="00F20D59" w:rsidP="0077725A">
      <w:pPr>
        <w:pStyle w:val="Heading5"/>
      </w:pPr>
      <w:r>
        <w:t>Classic</w:t>
      </w:r>
    </w:p>
    <w:p w14:paraId="5395DFC4" w14:textId="77777777" w:rsidR="0077725A" w:rsidRDefault="0077725A" w:rsidP="0077725A">
      <w:pPr>
        <w:rPr>
          <w:rFonts w:cs="Times New Roman"/>
        </w:rPr>
      </w:pPr>
      <w:r w:rsidRPr="00C74101">
        <w:rPr>
          <w:rFonts w:cstheme="minorHAnsi"/>
        </w:rPr>
        <w:t xml:space="preserve">According to the </w:t>
      </w:r>
      <w:r w:rsidRPr="00C74101">
        <w:t>statistical hypothesis tests</w:t>
      </w:r>
      <w:r w:rsidRPr="00C74101">
        <w:rPr>
          <w:rFonts w:cs="Times New Roman"/>
        </w:rPr>
        <w:t xml:space="preserve">, h0 </w:t>
      </w:r>
      <w:r>
        <w:rPr>
          <w:rFonts w:cs="Times New Roman"/>
        </w:rPr>
        <w:t xml:space="preserve">is </w:t>
      </w:r>
      <w:r w:rsidRPr="00C74101">
        <w:rPr>
          <w:rFonts w:cs="Times New Roman"/>
        </w:rPr>
        <w:t>rejected because:</w:t>
      </w:r>
    </w:p>
    <w:p w14:paraId="34B6AACC" w14:textId="48841459" w:rsidR="004F5D2C" w:rsidRPr="0051645A" w:rsidRDefault="00140988" w:rsidP="004F5D2C">
      <w:pPr>
        <w:pStyle w:val="ListParagraph"/>
        <w:numPr>
          <w:ilvl w:val="0"/>
          <w:numId w:val="7"/>
        </w:numPr>
        <w:rPr>
          <w:rFonts w:cs="Times New Roman"/>
        </w:rPr>
      </w:pPr>
      <w:r w:rsidRPr="00616E43">
        <w:rPr>
          <w:rFonts w:cs="Times New Roman"/>
        </w:rPr>
        <w:t>t-test p-value one-tail</w:t>
      </w:r>
      <w:r>
        <w:rPr>
          <w:rFonts w:cs="Times New Roman"/>
        </w:rPr>
        <w:t xml:space="preserve"> </w:t>
      </w:r>
      <w:r w:rsidR="004F5D2C" w:rsidRPr="0051645A">
        <w:rPr>
          <w:rFonts w:cs="Times New Roman"/>
        </w:rPr>
        <w:t>(</w:t>
      </w:r>
      <w:r w:rsidR="004F5D2C" w:rsidRPr="0051645A">
        <w:rPr>
          <w:rFonts w:eastAsia="Times New Roman" w:cs="Arial"/>
        </w:rPr>
        <w:t>0.001314</w:t>
      </w:r>
      <w:r w:rsidR="004F5D2C" w:rsidRPr="0051645A">
        <w:rPr>
          <w:rFonts w:cs="Times New Roman"/>
        </w:rPr>
        <w:t>) &lt; α (0.05)</w:t>
      </w:r>
    </w:p>
    <w:p w14:paraId="5B2BA71B" w14:textId="2F0D9865" w:rsidR="004F5D2C" w:rsidRPr="006C7987" w:rsidRDefault="004F5D2C" w:rsidP="0077725A">
      <w:pPr>
        <w:pStyle w:val="ListParagraph"/>
        <w:numPr>
          <w:ilvl w:val="0"/>
          <w:numId w:val="7"/>
        </w:numPr>
        <w:rPr>
          <w:rFonts w:cstheme="minorHAnsi"/>
          <w:lang w:val="fr-FR"/>
        </w:rPr>
      </w:pPr>
      <w:proofErr w:type="gramStart"/>
      <w:r w:rsidRPr="006C7987">
        <w:rPr>
          <w:rFonts w:cs="Times New Roman"/>
          <w:lang w:val="fr-FR"/>
        </w:rPr>
        <w:t>t</w:t>
      </w:r>
      <w:proofErr w:type="gramEnd"/>
      <w:r w:rsidRPr="006C7987">
        <w:rPr>
          <w:rFonts w:cs="Times New Roman"/>
          <w:lang w:val="fr-FR"/>
        </w:rPr>
        <w:t xml:space="preserve"> Stat (</w:t>
      </w:r>
      <w:r w:rsidRPr="006C7987">
        <w:rPr>
          <w:rFonts w:eastAsia="Times New Roman" w:cs="Arial"/>
          <w:lang w:val="fr-FR"/>
        </w:rPr>
        <w:t>-3.2807081</w:t>
      </w:r>
      <w:r w:rsidRPr="006C7987">
        <w:rPr>
          <w:rFonts w:cs="Times New Roman"/>
          <w:lang w:val="fr-FR"/>
        </w:rPr>
        <w:t>) &lt; t Critical one-</w:t>
      </w:r>
      <w:proofErr w:type="spellStart"/>
      <w:r w:rsidRPr="006C7987">
        <w:rPr>
          <w:rFonts w:cs="Times New Roman"/>
          <w:lang w:val="fr-FR"/>
        </w:rPr>
        <w:t>tail</w:t>
      </w:r>
      <w:proofErr w:type="spellEnd"/>
      <w:r w:rsidRPr="006C7987">
        <w:rPr>
          <w:rFonts w:cs="Times New Roman"/>
          <w:lang w:val="fr-FR"/>
        </w:rPr>
        <w:t xml:space="preserve"> (</w:t>
      </w:r>
      <w:r w:rsidRPr="006C7987">
        <w:rPr>
          <w:rFonts w:eastAsia="Times New Roman" w:cs="Arial"/>
          <w:lang w:val="fr-FR"/>
        </w:rPr>
        <w:t>1.69726089</w:t>
      </w:r>
      <w:r w:rsidRPr="006C7987">
        <w:rPr>
          <w:rFonts w:cs="Times New Roman"/>
          <w:lang w:val="fr-FR"/>
        </w:rPr>
        <w:t>)</w:t>
      </w:r>
    </w:p>
    <w:p w14:paraId="08B5386C" w14:textId="244DEDD8" w:rsidR="004F5D2C" w:rsidRPr="0051645A" w:rsidRDefault="00140988" w:rsidP="004F5D2C">
      <w:pPr>
        <w:pStyle w:val="ListParagraph"/>
        <w:numPr>
          <w:ilvl w:val="0"/>
          <w:numId w:val="6"/>
        </w:numPr>
        <w:rPr>
          <w:rFonts w:cs="Times New Roman"/>
        </w:rPr>
      </w:pPr>
      <w:r w:rsidRPr="002D42B3">
        <w:rPr>
          <w:rFonts w:cs="Times New Roman"/>
        </w:rPr>
        <w:t xml:space="preserve">z-test p-value one-tail </w:t>
      </w:r>
      <w:r>
        <w:rPr>
          <w:rFonts w:cs="Times New Roman"/>
        </w:rPr>
        <w:t>(</w:t>
      </w:r>
      <w:r w:rsidR="004F5D2C" w:rsidRPr="0051645A">
        <w:rPr>
          <w:rFonts w:eastAsia="Times New Roman" w:cs="Arial"/>
        </w:rPr>
        <w:t>0.000517734</w:t>
      </w:r>
      <w:r w:rsidR="004F5D2C" w:rsidRPr="0051645A">
        <w:rPr>
          <w:rFonts w:cs="Times New Roman"/>
        </w:rPr>
        <w:t>) &lt; α (0.05)</w:t>
      </w:r>
    </w:p>
    <w:p w14:paraId="2B423C36" w14:textId="4C2B009A" w:rsidR="004F5D2C" w:rsidRPr="0051645A" w:rsidRDefault="004F5D2C" w:rsidP="004F5D2C">
      <w:pPr>
        <w:pStyle w:val="ListParagraph"/>
        <w:numPr>
          <w:ilvl w:val="0"/>
          <w:numId w:val="6"/>
        </w:numPr>
        <w:rPr>
          <w:rFonts w:cstheme="minorHAnsi"/>
        </w:rPr>
      </w:pPr>
      <w:r w:rsidRPr="0051645A">
        <w:rPr>
          <w:rFonts w:cs="Times New Roman"/>
        </w:rPr>
        <w:t>Z (</w:t>
      </w:r>
      <w:r w:rsidRPr="0051645A">
        <w:rPr>
          <w:rFonts w:eastAsia="Times New Roman" w:cs="Arial"/>
        </w:rPr>
        <w:t>-3.28070814</w:t>
      </w:r>
      <w:r w:rsidRPr="0051645A">
        <w:rPr>
          <w:rFonts w:cs="Times New Roman"/>
        </w:rPr>
        <w:t>) &lt; z Critical one-tail (</w:t>
      </w:r>
      <w:r w:rsidRPr="0051645A">
        <w:rPr>
          <w:rFonts w:eastAsia="Times New Roman" w:cs="Arial"/>
        </w:rPr>
        <w:t>1.644853627</w:t>
      </w:r>
      <w:r w:rsidRPr="0051645A">
        <w:rPr>
          <w:rFonts w:cs="Times New Roman"/>
        </w:rPr>
        <w:t>)</w:t>
      </w:r>
    </w:p>
    <w:p w14:paraId="5F8A136B" w14:textId="77777777" w:rsidR="004F5D2C" w:rsidRPr="004F5D2C" w:rsidRDefault="004F5D2C" w:rsidP="004F5D2C">
      <w:pPr>
        <w:ind w:left="360"/>
        <w:rPr>
          <w:rFonts w:cs="Times New Roman"/>
        </w:rPr>
      </w:pPr>
    </w:p>
    <w:p w14:paraId="34FC715D" w14:textId="4F4667B7" w:rsidR="0077725A" w:rsidRDefault="00066252" w:rsidP="006479BB">
      <w:pPr>
        <w:rPr>
          <w:rFonts w:cstheme="minorHAnsi"/>
        </w:rPr>
      </w:pPr>
      <w:r w:rsidRPr="008D1EFD">
        <w:rPr>
          <w:rFonts w:cs="Times New Roman"/>
        </w:rPr>
        <w:t>This means that there i</w:t>
      </w:r>
      <w:r>
        <w:rPr>
          <w:rFonts w:cs="Times New Roman"/>
        </w:rPr>
        <w:t>s a price difference</w:t>
      </w:r>
      <w:r w:rsidRPr="008D1EFD">
        <w:rPr>
          <w:rFonts w:cs="Times New Roman"/>
        </w:rPr>
        <w:t xml:space="preserve">, </w:t>
      </w:r>
      <w:r>
        <w:rPr>
          <w:rFonts w:cs="Times New Roman"/>
        </w:rPr>
        <w:t xml:space="preserve">between </w:t>
      </w:r>
      <w:r w:rsidR="002C7795">
        <w:rPr>
          <w:rFonts w:cs="Times New Roman"/>
        </w:rPr>
        <w:t>classic</w:t>
      </w:r>
      <w:r>
        <w:rPr>
          <w:rFonts w:cs="Times New Roman"/>
        </w:rPr>
        <w:t xml:space="preserve"> with comfort and </w:t>
      </w:r>
      <w:r w:rsidR="002C7795">
        <w:rPr>
          <w:rFonts w:cs="Times New Roman"/>
        </w:rPr>
        <w:t>classic</w:t>
      </w:r>
      <w:r>
        <w:rPr>
          <w:rFonts w:cs="Times New Roman"/>
        </w:rPr>
        <w:t xml:space="preserve"> without comfort, and that </w:t>
      </w:r>
      <w:r w:rsidR="002C7795">
        <w:rPr>
          <w:rFonts w:cs="Times New Roman"/>
        </w:rPr>
        <w:t>classic</w:t>
      </w:r>
      <w:r>
        <w:rPr>
          <w:rFonts w:cs="Times New Roman"/>
        </w:rPr>
        <w:t xml:space="preserve"> with comfort is less expensive. </w:t>
      </w:r>
      <w:r w:rsidRPr="008D1EFD">
        <w:rPr>
          <w:rFonts w:cstheme="minorHAnsi"/>
        </w:rPr>
        <w:t>Based on these results, it can be concluded that</w:t>
      </w:r>
      <w:r>
        <w:rPr>
          <w:rFonts w:cstheme="minorHAnsi"/>
        </w:rPr>
        <w:t xml:space="preserve"> hotels </w:t>
      </w:r>
      <w:r w:rsidR="002C7795">
        <w:rPr>
          <w:rFonts w:cstheme="minorHAnsi"/>
        </w:rPr>
        <w:t>classic</w:t>
      </w:r>
      <w:r>
        <w:rPr>
          <w:rFonts w:cstheme="minorHAnsi"/>
        </w:rPr>
        <w:t xml:space="preserve"> with comfort are less expensive than hotels </w:t>
      </w:r>
      <w:r w:rsidR="002C7795">
        <w:rPr>
          <w:rFonts w:cstheme="minorHAnsi"/>
        </w:rPr>
        <w:t>classic</w:t>
      </w:r>
      <w:r>
        <w:rPr>
          <w:rFonts w:cstheme="minorHAnsi"/>
        </w:rPr>
        <w:t xml:space="preserve"> without comfort.</w:t>
      </w:r>
    </w:p>
    <w:p w14:paraId="4133FF5D" w14:textId="02D869B5" w:rsidR="002C7795" w:rsidRDefault="002C7795" w:rsidP="006479BB">
      <w:pPr>
        <w:rPr>
          <w:rFonts w:cstheme="minorHAnsi"/>
        </w:rPr>
      </w:pPr>
    </w:p>
    <w:p w14:paraId="435BECD7" w14:textId="0869B561" w:rsidR="002C7795" w:rsidRDefault="002C7795" w:rsidP="002C7795">
      <w:pPr>
        <w:pStyle w:val="Heading5"/>
      </w:pPr>
      <w:r>
        <w:t>Global results</w:t>
      </w:r>
    </w:p>
    <w:p w14:paraId="5A5FFC97" w14:textId="5EBA7390" w:rsidR="005D1CD6" w:rsidRPr="005D1CD6" w:rsidRDefault="005D1CD6" w:rsidP="005D1CD6">
      <w:pPr>
        <w:rPr>
          <w:color w:val="000000" w:themeColor="text1"/>
        </w:rPr>
      </w:pPr>
      <w:r w:rsidRPr="005D1CD6">
        <w:rPr>
          <w:color w:val="000000" w:themeColor="text1"/>
        </w:rPr>
        <w:t>The introduction of the comfort brand has increased internal competition in the Resort and Classic brands, but not in the Cottage brand.</w:t>
      </w:r>
      <w:bookmarkStart w:id="15" w:name="_GoBack"/>
      <w:bookmarkEnd w:id="15"/>
    </w:p>
    <w:sectPr w:rsidR="005D1CD6" w:rsidRPr="005D1CD6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0A304D" w14:textId="77777777" w:rsidR="00584E90" w:rsidRDefault="00584E90" w:rsidP="00B07F62">
      <w:pPr>
        <w:spacing w:after="0" w:line="240" w:lineRule="auto"/>
      </w:pPr>
      <w:r>
        <w:separator/>
      </w:r>
    </w:p>
  </w:endnote>
  <w:endnote w:type="continuationSeparator" w:id="0">
    <w:p w14:paraId="54294D37" w14:textId="77777777" w:rsidR="00584E90" w:rsidRDefault="00584E90" w:rsidP="00B07F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874559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8554103" w14:textId="25A42554" w:rsidR="00B07F62" w:rsidRDefault="00B07F6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EF91480" w14:textId="77777777" w:rsidR="00B07F62" w:rsidRDefault="00B07F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0A79E" w14:textId="77777777" w:rsidR="00584E90" w:rsidRDefault="00584E90" w:rsidP="00B07F62">
      <w:pPr>
        <w:spacing w:after="0" w:line="240" w:lineRule="auto"/>
      </w:pPr>
      <w:r>
        <w:separator/>
      </w:r>
    </w:p>
  </w:footnote>
  <w:footnote w:type="continuationSeparator" w:id="0">
    <w:p w14:paraId="6693BD51" w14:textId="77777777" w:rsidR="00584E90" w:rsidRDefault="00584E90" w:rsidP="00B07F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556AE9"/>
    <w:multiLevelType w:val="hybridMultilevel"/>
    <w:tmpl w:val="5F62B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69430F"/>
    <w:multiLevelType w:val="hybridMultilevel"/>
    <w:tmpl w:val="BB8458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DE2A27"/>
    <w:multiLevelType w:val="hybridMultilevel"/>
    <w:tmpl w:val="8BD03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850283"/>
    <w:multiLevelType w:val="hybridMultilevel"/>
    <w:tmpl w:val="0E3A0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A7660B"/>
    <w:multiLevelType w:val="hybridMultilevel"/>
    <w:tmpl w:val="128E58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21D02"/>
    <w:multiLevelType w:val="hybridMultilevel"/>
    <w:tmpl w:val="25C2C5FE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EA542AD"/>
    <w:multiLevelType w:val="hybridMultilevel"/>
    <w:tmpl w:val="6C1E4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F500404"/>
    <w:multiLevelType w:val="hybridMultilevel"/>
    <w:tmpl w:val="766C9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0"/>
  </w:num>
  <w:num w:numId="5">
    <w:abstractNumId w:val="7"/>
  </w:num>
  <w:num w:numId="6">
    <w:abstractNumId w:val="4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s7Q0NDY2B2IjCyUdpeDU4uLM/DyQAuNaAChvnQosAAAA"/>
  </w:docVars>
  <w:rsids>
    <w:rsidRoot w:val="00CF1198"/>
    <w:rsid w:val="00042C67"/>
    <w:rsid w:val="000458C6"/>
    <w:rsid w:val="00060F76"/>
    <w:rsid w:val="00066252"/>
    <w:rsid w:val="00091C73"/>
    <w:rsid w:val="000B753F"/>
    <w:rsid w:val="000E6974"/>
    <w:rsid w:val="00102DC0"/>
    <w:rsid w:val="00125146"/>
    <w:rsid w:val="00140988"/>
    <w:rsid w:val="001A2CA0"/>
    <w:rsid w:val="001B2141"/>
    <w:rsid w:val="00204E3C"/>
    <w:rsid w:val="00222AE4"/>
    <w:rsid w:val="00222EC1"/>
    <w:rsid w:val="002846AA"/>
    <w:rsid w:val="002A43B9"/>
    <w:rsid w:val="002C7795"/>
    <w:rsid w:val="002D42B3"/>
    <w:rsid w:val="00331715"/>
    <w:rsid w:val="00342EDC"/>
    <w:rsid w:val="00346821"/>
    <w:rsid w:val="00382B27"/>
    <w:rsid w:val="003D6F6B"/>
    <w:rsid w:val="00420E5B"/>
    <w:rsid w:val="00423F5B"/>
    <w:rsid w:val="0046609E"/>
    <w:rsid w:val="00483930"/>
    <w:rsid w:val="004B59AB"/>
    <w:rsid w:val="004F5D2C"/>
    <w:rsid w:val="00511728"/>
    <w:rsid w:val="0053225A"/>
    <w:rsid w:val="00543664"/>
    <w:rsid w:val="0057456B"/>
    <w:rsid w:val="00584E90"/>
    <w:rsid w:val="005D1CD6"/>
    <w:rsid w:val="006141DE"/>
    <w:rsid w:val="00616E43"/>
    <w:rsid w:val="00625203"/>
    <w:rsid w:val="006371F9"/>
    <w:rsid w:val="006479BB"/>
    <w:rsid w:val="00651118"/>
    <w:rsid w:val="006705A6"/>
    <w:rsid w:val="0068062E"/>
    <w:rsid w:val="00692AEB"/>
    <w:rsid w:val="0069711F"/>
    <w:rsid w:val="006C7987"/>
    <w:rsid w:val="006E1A28"/>
    <w:rsid w:val="0072623D"/>
    <w:rsid w:val="00731901"/>
    <w:rsid w:val="0077725A"/>
    <w:rsid w:val="007A104A"/>
    <w:rsid w:val="008122BE"/>
    <w:rsid w:val="008626C2"/>
    <w:rsid w:val="008D6161"/>
    <w:rsid w:val="008E0164"/>
    <w:rsid w:val="008E1007"/>
    <w:rsid w:val="008F3F83"/>
    <w:rsid w:val="0096769F"/>
    <w:rsid w:val="009A2B13"/>
    <w:rsid w:val="009B00DA"/>
    <w:rsid w:val="009D024D"/>
    <w:rsid w:val="009D66F1"/>
    <w:rsid w:val="00A400B6"/>
    <w:rsid w:val="00A40312"/>
    <w:rsid w:val="00A4121A"/>
    <w:rsid w:val="00A70683"/>
    <w:rsid w:val="00AC3DB2"/>
    <w:rsid w:val="00AC431A"/>
    <w:rsid w:val="00AD1D84"/>
    <w:rsid w:val="00AE239D"/>
    <w:rsid w:val="00AF472F"/>
    <w:rsid w:val="00B07F62"/>
    <w:rsid w:val="00B3427F"/>
    <w:rsid w:val="00B401C1"/>
    <w:rsid w:val="00B82803"/>
    <w:rsid w:val="00B94A0C"/>
    <w:rsid w:val="00C65C2E"/>
    <w:rsid w:val="00C7430F"/>
    <w:rsid w:val="00C75F42"/>
    <w:rsid w:val="00CA2D97"/>
    <w:rsid w:val="00CD0D57"/>
    <w:rsid w:val="00CD4505"/>
    <w:rsid w:val="00CF1198"/>
    <w:rsid w:val="00D323FA"/>
    <w:rsid w:val="00D6163A"/>
    <w:rsid w:val="00DF401B"/>
    <w:rsid w:val="00E12D39"/>
    <w:rsid w:val="00E51F99"/>
    <w:rsid w:val="00E603F0"/>
    <w:rsid w:val="00EA5B5E"/>
    <w:rsid w:val="00EB2544"/>
    <w:rsid w:val="00EC04AD"/>
    <w:rsid w:val="00EC3CF5"/>
    <w:rsid w:val="00ED150D"/>
    <w:rsid w:val="00F20D59"/>
    <w:rsid w:val="00F46D11"/>
    <w:rsid w:val="00FA4ED1"/>
    <w:rsid w:val="00FE17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1C7FE2"/>
  <w15:chartTrackingRefBased/>
  <w15:docId w15:val="{63D5BD5F-6308-4F90-A248-0DC7A25D8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D0D57"/>
  </w:style>
  <w:style w:type="paragraph" w:styleId="Heading1">
    <w:name w:val="heading 1"/>
    <w:basedOn w:val="Normal"/>
    <w:next w:val="Normal"/>
    <w:link w:val="Heading1Char"/>
    <w:uiPriority w:val="9"/>
    <w:qFormat/>
    <w:rsid w:val="00091C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79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1C7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6E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6E4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D0D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0D5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07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7F62"/>
  </w:style>
  <w:style w:type="paragraph" w:styleId="Footer">
    <w:name w:val="footer"/>
    <w:basedOn w:val="Normal"/>
    <w:link w:val="FooterChar"/>
    <w:uiPriority w:val="99"/>
    <w:unhideWhenUsed/>
    <w:rsid w:val="00B07F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7F62"/>
  </w:style>
  <w:style w:type="character" w:customStyle="1" w:styleId="Heading2Char">
    <w:name w:val="Heading 2 Char"/>
    <w:basedOn w:val="DefaultParagraphFont"/>
    <w:link w:val="Heading2"/>
    <w:uiPriority w:val="9"/>
    <w:rsid w:val="006479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5B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B5E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091C7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91C7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91C73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091C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91C73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91C7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7456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16E4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16E43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2E16BE-9C55-4775-B6D9-CF2E7EFF2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6</Pages>
  <Words>1291</Words>
  <Characters>7363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-Killian Bertocco</dc:creator>
  <cp:keywords/>
  <dc:description/>
  <cp:lastModifiedBy>Thomas-Killian Bertocco</cp:lastModifiedBy>
  <cp:revision>88</cp:revision>
  <dcterms:created xsi:type="dcterms:W3CDTF">2019-09-02T13:35:00Z</dcterms:created>
  <dcterms:modified xsi:type="dcterms:W3CDTF">2019-09-05T01:40:00Z</dcterms:modified>
</cp:coreProperties>
</file>